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7D12" w14:textId="77777777" w:rsidR="003F7798" w:rsidRDefault="00000000">
      <w:pPr>
        <w:pStyle w:val="Title"/>
      </w:pPr>
      <w:r>
        <w:t>Disentangling the spinal mechanisms of illusory heat and burning sensations in the Thermal Grill Illusion</w:t>
      </w:r>
    </w:p>
    <w:p w14:paraId="5F48E258" w14:textId="77777777" w:rsidR="003F7798"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0A203CC3" w14:textId="77777777" w:rsidR="003F7798" w:rsidRDefault="00000000">
      <w:pPr>
        <w:pStyle w:val="Titletext"/>
      </w:pPr>
      <w:r>
        <w:rPr>
          <w:vertAlign w:val="superscript"/>
        </w:rPr>
        <w:t>1</w:t>
      </w:r>
      <w:r>
        <w:t>Center of Functionally Integrative Neuroscience, Department of Clinical Medicine, Aarhus University, Denmark</w:t>
      </w:r>
    </w:p>
    <w:p w14:paraId="11C7C2CF" w14:textId="77777777" w:rsidR="003F7798" w:rsidRDefault="00000000">
      <w:pPr>
        <w:pStyle w:val="Titletext"/>
      </w:pPr>
      <w:r>
        <w:rPr>
          <w:vertAlign w:val="superscript"/>
        </w:rPr>
        <w:t>2</w:t>
      </w:r>
      <w:r>
        <w:t>Department of Neuroscience, Copenhagen University, Denmark</w:t>
      </w:r>
    </w:p>
    <w:p w14:paraId="37893AFE" w14:textId="77777777" w:rsidR="003F7798" w:rsidRDefault="00000000">
      <w:pPr>
        <w:pStyle w:val="Titletext"/>
      </w:pPr>
      <w:r>
        <w:rPr>
          <w:vertAlign w:val="superscript"/>
        </w:rPr>
        <w:t>3</w:t>
      </w:r>
      <w:r>
        <w:t>Institute of Cognitive Neuroscience, University College London, United Kingdom</w:t>
      </w:r>
    </w:p>
    <w:p w14:paraId="26A8FA2B" w14:textId="77777777" w:rsidR="003F7798" w:rsidRDefault="00000000">
      <w:pPr>
        <w:pStyle w:val="Titletext"/>
      </w:pPr>
      <w:r>
        <w:rPr>
          <w:vertAlign w:val="superscript"/>
        </w:rPr>
        <w:t>4</w:t>
      </w:r>
      <w:r>
        <w:t>Danish Pain Research Center, Department of Clinical Medicine, Aarhus University, Denmark</w:t>
      </w:r>
    </w:p>
    <w:p w14:paraId="3B91F992" w14:textId="77777777" w:rsidR="003F7798" w:rsidRDefault="003F7798">
      <w:pPr>
        <w:pStyle w:val="BodyText"/>
      </w:pPr>
    </w:p>
    <w:p w14:paraId="6A20277C" w14:textId="77777777" w:rsidR="003F7798"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6E97AAE4" w14:textId="77777777" w:rsidR="003F7798" w:rsidRDefault="00000000">
      <w:r>
        <w:br w:type="page"/>
      </w:r>
    </w:p>
    <w:p w14:paraId="4B83EDC8" w14:textId="77777777" w:rsidR="003F7798" w:rsidRDefault="00000000" w:rsidP="003D557A">
      <w:pPr>
        <w:pStyle w:val="Heading1"/>
      </w:pPr>
      <w:bookmarkStart w:id="1" w:name="abstract"/>
      <w:commentRangeStart w:id="2"/>
      <w:r>
        <w:lastRenderedPageBreak/>
        <w:t>Abstract</w:t>
      </w:r>
      <w:commentRangeEnd w:id="2"/>
      <w:r w:rsidR="003D557A">
        <w:rPr>
          <w:rStyle w:val="CommentReference"/>
          <w:rFonts w:ascii="Arial" w:eastAsiaTheme="minorHAnsi" w:hAnsi="Arial" w:cstheme="minorBidi"/>
          <w:b w:val="0"/>
          <w:bCs w:val="0"/>
        </w:rPr>
        <w:commentReference w:id="2"/>
      </w:r>
    </w:p>
    <w:p w14:paraId="1F45DC5D" w14:textId="2E0B71C1" w:rsidR="003F7798" w:rsidRDefault="00000000">
      <w:pPr>
        <w:pStyle w:val="FirstParagraph"/>
      </w:pPr>
      <w:r>
        <w:t xml:space="preserve">The Thermal Grill Illusion (TGI) is a phenomenon in which the juxtaposition of innocuous warm and cold temperatures </w:t>
      </w:r>
      <w:ins w:id="3" w:author="Alex Mitchell" w:date="2023-08-07T10:12:00Z">
        <w:r w:rsidR="003D557A">
          <w:t xml:space="preserve">on the skin </w:t>
        </w:r>
      </w:ins>
      <w:r>
        <w:t xml:space="preserve">elicits a burning sensation, offering a unique window to understand how pain can be perceived in response to harmless stimuli. </w:t>
      </w:r>
      <w:del w:id="4" w:author="Alex Mitchell" w:date="2023-08-07T10:15:00Z">
        <w:r w:rsidDel="003D557A">
          <w:delText xml:space="preserve">Much debate has revolved around whether spinal mechanisms are involved in the generation of illusory pain, beyond supraspinal mechanisms. </w:delText>
        </w:r>
      </w:del>
      <w:r>
        <w:t>In this study, we investigated the role of the spinal cord in the generation of the TGI, in two independent experiments</w:t>
      </w:r>
      <w:ins w:id="5" w:author="Alex Mitchell" w:date="2023-08-07T10:18:00Z">
        <w:r w:rsidR="003D557A">
          <w:t xml:space="preserve"> (total n = 80)</w:t>
        </w:r>
      </w:ins>
      <w:del w:id="6" w:author="Alex Mitchell" w:date="2023-08-07T10:18:00Z">
        <w:r w:rsidDel="003D557A">
          <w:delText>, involving a total of 80 healthy individuals</w:delText>
        </w:r>
      </w:del>
      <w:r>
        <w:t xml:space="preserve">. We applied heat and cold stimuli on dermatomes, </w:t>
      </w:r>
      <w:del w:id="7" w:author="Alex Mitchell" w:date="2023-08-07T10:18:00Z">
        <w:r w:rsidDel="003D557A">
          <w:delText xml:space="preserve">namely </w:delText>
        </w:r>
      </w:del>
      <w:r>
        <w:t>areas of skin innervated by a single spinal nerve,</w:t>
      </w:r>
      <w:ins w:id="8" w:author="Alex Mitchell" w:date="2023-08-07T10:18:00Z">
        <w:r w:rsidR="003D557A">
          <w:t xml:space="preserve"> that</w:t>
        </w:r>
      </w:ins>
      <w:r>
        <w:t xml:space="preserve"> mapped onto adjacent or nonadjacent spinal segments. </w:t>
      </w:r>
      <w:del w:id="9" w:author="Alex Mitchell" w:date="2023-08-07T10:16:00Z">
        <w:r w:rsidDel="003D557A">
          <w:delText xml:space="preserve">Participants were asked to rate their perceptions of cold, warm, and burning sensations in response to TGI and control stimuli. </w:delText>
        </w:r>
      </w:del>
      <w:r>
        <w:t xml:space="preserve">Our aims were to investigate thermosensory and painful perceptual components of the TGI, as well as spatial features of the illusion that may illuminate processes underlying thermosensory integration in the spinal cord. </w:t>
      </w:r>
      <w:del w:id="10" w:author="Alex Mitchell" w:date="2023-08-07T10:19:00Z">
        <w:r w:rsidDel="003D557A">
          <w:delText>Our findings revealed that b</w:delText>
        </w:r>
      </w:del>
      <w:ins w:id="11" w:author="Alex Mitchell" w:date="2023-08-07T10:19:00Z">
        <w:r w:rsidR="003D557A">
          <w:t>B</w:t>
        </w:r>
      </w:ins>
      <w:r>
        <w:t xml:space="preserve">oth </w:t>
      </w:r>
      <w:proofErr w:type="spellStart"/>
      <w:r>
        <w:t>thermosensory</w:t>
      </w:r>
      <w:proofErr w:type="spellEnd"/>
      <w:r>
        <w:t xml:space="preserve"> and painful components of TGI perception were modulated similarly, with enhanced warm and burning ratings observed when cold and warm stimuli were confined within the same dermatome. Further, we found </w:t>
      </w:r>
      <w:del w:id="12" w:author="Alex Mitchell" w:date="2023-08-07T10:19:00Z">
        <w:r w:rsidDel="003D557A">
          <w:delText xml:space="preserve">no perceptual differences based on the proximal-distal location of the cold stimulus within a single dermatome, but </w:delText>
        </w:r>
      </w:del>
      <w:r>
        <w:t>notable heat enhancement when the cold rather than the warm stimulus was associated with a more caudal segmental location along the spinal cord. These results provide insights into the organisation of the spinal cord in relation to the thermosensory integration and generation of the TGI.</w:t>
      </w:r>
    </w:p>
    <w:p w14:paraId="562392EE" w14:textId="77777777" w:rsidR="003F7798" w:rsidRDefault="00000000">
      <w:r>
        <w:br w:type="page"/>
      </w:r>
    </w:p>
    <w:p w14:paraId="2DC8A8AD" w14:textId="77777777" w:rsidR="003F7798" w:rsidRDefault="00000000" w:rsidP="003D557A">
      <w:pPr>
        <w:pStyle w:val="Heading1"/>
      </w:pPr>
      <w:bookmarkStart w:id="13" w:name="introduction"/>
      <w:bookmarkEnd w:id="1"/>
      <w:r>
        <w:lastRenderedPageBreak/>
        <w:t>Introduction</w:t>
      </w:r>
    </w:p>
    <w:p w14:paraId="05FBC420" w14:textId="68E0FA9E" w:rsidR="003F7798"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w:t>
      </w:r>
      <w:ins w:id="14" w:author="Alex Mitchell" w:date="2023-08-07T10:21:00Z">
        <w:r w:rsidR="003D557A">
          <w:t xml:space="preserve"> and therefore insufficient to activate peripheral nociceptors,</w:t>
        </w:r>
      </w:ins>
      <w:r>
        <w:t xml:space="preserve"> their combination produces a contradictory burning sensation</w:t>
      </w:r>
      <w:del w:id="15" w:author="Alex Mitchell" w:date="2023-08-07T10:21:00Z">
        <w:r w:rsidDel="003D557A">
          <w:delText>, even so the temperatures are insufficient to activate peripheral nociceptors</w:delText>
        </w:r>
      </w:del>
      <w:r>
        <w:t>.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xml:space="preserve">). </w:t>
      </w:r>
      <w:ins w:id="16" w:author="Alex Mitchell" w:date="2023-08-07T10:22:00Z">
        <w:r w:rsidR="003D557A">
          <w:t>Whil</w:t>
        </w:r>
      </w:ins>
      <w:ins w:id="17" w:author="Alex Mitchell" w:date="2023-08-07T10:23:00Z">
        <w:r w:rsidR="003D557A">
          <w:t>e</w:t>
        </w:r>
      </w:ins>
      <w:ins w:id="18" w:author="Alex Mitchell" w:date="2023-08-07T10:22:00Z">
        <w:r w:rsidR="003D557A">
          <w:t xml:space="preserve"> r</w:t>
        </w:r>
      </w:ins>
      <w:del w:id="19" w:author="Alex Mitchell" w:date="2023-08-07T10:22:00Z">
        <w:r w:rsidDel="003D557A">
          <w:delText>R</w:delText>
        </w:r>
      </w:del>
      <w:r>
        <w:t>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w:t>
      </w:r>
      <w:ins w:id="20" w:author="Alex Mitchell" w:date="2023-08-07T10:23:00Z">
        <w:r w:rsidR="003D557A">
          <w:t xml:space="preserve">, the </w:t>
        </w:r>
      </w:ins>
      <w:del w:id="21" w:author="Alex Mitchell" w:date="2023-08-07T10:23:00Z">
        <w:r w:rsidDel="003D557A">
          <w:delText xml:space="preserve">. However, the </w:delText>
        </w:r>
      </w:del>
      <w:r>
        <w:t>precise mechanisms underpinning integration of cold and warm thermal afferents in the spinal cord, alongside those responsible for the distinctive burning quality to this illusion, are yet to be elucidated.</w:t>
      </w:r>
    </w:p>
    <w:p w14:paraId="269FB9D9" w14:textId="24BB42B9" w:rsidR="003F7798"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w:t>
        </w:r>
        <w:r>
          <w:rPr>
            <w:rStyle w:val="Hyperlink"/>
          </w:rPr>
          <w:t>m</w:t>
        </w:r>
        <w:r>
          <w:rPr>
            <w:rStyle w:val="Hyperlink"/>
          </w:rPr>
          <w:t xml:space="preserve">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w:t>
      </w:r>
      <w:commentRangeStart w:id="22"/>
      <w:del w:id="23" w:author="Alex Mitchell" w:date="2023-08-07T10:24:00Z">
        <w:r w:rsidDel="003D557A">
          <w:delText>The enhanced perception of heat in TGI was explained by a spinal inhibitory mechanism, drawing from o</w:delText>
        </w:r>
      </w:del>
      <w:ins w:id="24" w:author="Alex Mitchell" w:date="2023-08-07T10:24:00Z">
        <w:r w:rsidR="003D557A">
          <w:t>O</w:t>
        </w:r>
      </w:ins>
      <w:r>
        <w:t xml:space="preserve">bservations in an animal model </w:t>
      </w:r>
      <w:del w:id="25" w:author="Alex Mitchell" w:date="2023-08-07T10:24:00Z">
        <w:r w:rsidDel="003D557A">
          <w:delText xml:space="preserve">where </w:delText>
        </w:r>
      </w:del>
      <w:ins w:id="26" w:author="Alex Mitchell" w:date="2023-08-07T10:24:00Z">
        <w:r w:rsidR="003D557A">
          <w:t>showed</w:t>
        </w:r>
        <w:r w:rsidR="003D557A">
          <w:t xml:space="preserve"> </w:t>
        </w:r>
      </w:ins>
      <w:r>
        <w:t>simultaneous application of cold and warm temperatures reduced the activity of cold-specific spinal neurons compared to when cold was applied alone (</w:t>
      </w:r>
      <w:hyperlink w:anchor="ref-craig_thermal_1994">
        <w:r>
          <w:rPr>
            <w:rStyle w:val="Hyperlink"/>
          </w:rPr>
          <w:t>Craig and Bushnell 1994</w:t>
        </w:r>
      </w:hyperlink>
      <w:r>
        <w:t>)</w:t>
      </w:r>
      <w:ins w:id="27" w:author="Alex Mitchell" w:date="2023-08-07T10:24:00Z">
        <w:r w:rsidR="003D557A">
          <w:t xml:space="preserve">, </w:t>
        </w:r>
      </w:ins>
      <w:ins w:id="28" w:author="Alex Mitchell" w:date="2023-08-07T10:25:00Z">
        <w:r w:rsidR="003D557A">
          <w:t xml:space="preserve">which implied </w:t>
        </w:r>
        <w:proofErr w:type="spellStart"/>
        <w:r w:rsidR="003D557A">
          <w:t>the</w:t>
        </w:r>
      </w:ins>
      <w:proofErr w:type="spellEnd"/>
      <w:ins w:id="29" w:author="Alex Mitchell" w:date="2023-08-07T10:24:00Z">
        <w:r w:rsidR="003D557A">
          <w:t xml:space="preserve"> enhanced perception of heat in TGI </w:t>
        </w:r>
      </w:ins>
      <w:ins w:id="30" w:author="Alex Mitchell" w:date="2023-08-07T10:25:00Z">
        <w:r w:rsidR="003D557A">
          <w:t>is</w:t>
        </w:r>
      </w:ins>
      <w:ins w:id="31" w:author="Alex Mitchell" w:date="2023-08-07T10:24:00Z">
        <w:r w:rsidR="003D557A">
          <w:t xml:space="preserve"> explained by a spinal inhibitory mechanism</w:t>
        </w:r>
      </w:ins>
      <w:r>
        <w:t xml:space="preserve">. </w:t>
      </w:r>
      <w:commentRangeEnd w:id="22"/>
      <w:r w:rsidR="003D557A">
        <w:rPr>
          <w:rStyle w:val="CommentReference"/>
          <w:rFonts w:ascii="Arial" w:hAnsi="Arial"/>
        </w:rPr>
        <w:commentReference w:id="22"/>
      </w:r>
      <w:r>
        <w:t>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237AC258" w14:textId="77777777" w:rsidR="003D557A" w:rsidRDefault="00000000">
      <w:pPr>
        <w:pStyle w:val="BodyText"/>
        <w:rPr>
          <w:ins w:id="32" w:author="Alex Mitchell" w:date="2023-08-07T10:48:00Z"/>
        </w:rPr>
      </w:pPr>
      <w:r>
        <w:t xml:space="preserve">Recent human studies on TGI </w:t>
      </w:r>
      <w:del w:id="33" w:author="Alex Mitchell" w:date="2023-08-07T10:26:00Z">
        <w:r w:rsidDel="003D557A">
          <w:delText xml:space="preserve">provided </w:delText>
        </w:r>
      </w:del>
      <w:ins w:id="34" w:author="Alex Mitchell" w:date="2023-08-07T10:26:00Z">
        <w:r w:rsidR="003D557A">
          <w:t>have provided</w:t>
        </w:r>
        <w:r w:rsidR="003D557A">
          <w:t xml:space="preserve"> </w:t>
        </w:r>
      </w:ins>
      <w:r>
        <w:t xml:space="preserve">differing interpretations of the spinal or supraspinal origin of the illusion. Two studies posited that the illusory pain component of the TGI </w:t>
      </w:r>
      <w:r>
        <w:lastRenderedPageBreak/>
        <w:t xml:space="preserve">depends uniquely on supraspinal mechanisms. </w:t>
      </w:r>
      <w:commentRangeStart w:id="35"/>
      <w:r>
        <w:t>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w:t>
      </w:r>
      <w:ins w:id="36" w:author="Alex Mitchell" w:date="2023-08-07T10:43:00Z">
        <w:r w:rsidR="003D557A">
          <w:t xml:space="preserve">, which suggests </w:t>
        </w:r>
      </w:ins>
      <w:ins w:id="37" w:author="Alex Mitchell" w:date="2023-08-07T10:46:00Z">
        <w:r w:rsidR="003D557A">
          <w:t>multisensory integration at the level of the cortex</w:t>
        </w:r>
      </w:ins>
      <w:r>
        <w:t xml:space="preserve">. </w:t>
      </w:r>
      <w:commentRangeEnd w:id="35"/>
      <w:r w:rsidR="003D557A">
        <w:rPr>
          <w:rStyle w:val="CommentReference"/>
          <w:rFonts w:ascii="Arial" w:hAnsi="Arial"/>
        </w:rPr>
        <w:commentReference w:id="35"/>
      </w:r>
      <w:r>
        <w:t xml:space="preserve">Further, the illusion remained unaltered during concomitant tactile stimulation, suggesting ineffectiveness of tactile gating - a </w:t>
      </w:r>
      <w:del w:id="38" w:author="Alex Mitchell" w:date="2023-08-07T10:46:00Z">
        <w:r w:rsidDel="003D557A">
          <w:delText>spinally-mediated</w:delText>
        </w:r>
      </w:del>
      <w:ins w:id="39" w:author="Alex Mitchell" w:date="2023-08-07T10:46:00Z">
        <w:r w:rsidR="003D557A">
          <w:t>spinally mediated</w:t>
        </w:r>
      </w:ins>
      <w:r>
        <w:t xml:space="preserve"> process involving inhibition of nociceptive activity by concurrent somatosensory activity (</w:t>
      </w:r>
      <w:hyperlink w:anchor="ref-ferre_ineffectiveness_2018">
        <w:r>
          <w:rPr>
            <w:rStyle w:val="Hyperlink"/>
          </w:rPr>
          <w:t>Ferrè et al. 2018</w:t>
        </w:r>
      </w:hyperlink>
      <w:r>
        <w:t xml:space="preserve">). </w:t>
      </w:r>
    </w:p>
    <w:p w14:paraId="58A9727A" w14:textId="5C6C0A67" w:rsidR="003F7798" w:rsidRDefault="00000000">
      <w:pPr>
        <w:pStyle w:val="BodyText"/>
      </w:pPr>
      <w:r>
        <w:t xml:space="preserve">Counter to this perspective, other research </w:t>
      </w:r>
      <w:ins w:id="40" w:author="Alex Mitchell" w:date="2023-08-07T10:47:00Z">
        <w:r w:rsidR="003D557A">
          <w:t xml:space="preserve">has </w:t>
        </w:r>
      </w:ins>
      <w:r>
        <w:t>endorsed a spinal contribution to the TGI. These studies demonstrate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xml:space="preserve">). </w:t>
      </w:r>
      <w:commentRangeStart w:id="41"/>
      <w:r>
        <w:t>Participants perceived the stimulation more veridically, consistent</w:t>
      </w:r>
      <w:del w:id="42" w:author="Alex Mitchell" w:date="2023-08-07T10:48:00Z">
        <w:r w:rsidDel="003D557A">
          <w:delText>ly</w:delText>
        </w:r>
      </w:del>
      <w:r>
        <w:t xml:space="preserve"> with a reduction in TGI perception, when warm or cold stimuli mapped on</w:t>
      </w:r>
      <w:ins w:id="43" w:author="Alex Mitchell" w:date="2023-08-07T10:48:00Z">
        <w:r w:rsidR="003D557A">
          <w:t xml:space="preserve"> to different</w:t>
        </w:r>
      </w:ins>
      <w:r>
        <w:t xml:space="preserve"> segmental locations </w:t>
      </w:r>
      <w:del w:id="44" w:author="Alex Mitchell" w:date="2023-08-07T10:48:00Z">
        <w:r w:rsidDel="003D557A">
          <w:delText xml:space="preserve">that were apart </w:delText>
        </w:r>
      </w:del>
      <w:r>
        <w:t>along the spinal cord</w:t>
      </w:r>
      <w:ins w:id="45" w:author="Alex Mitchell" w:date="2023-08-07T10:49:00Z">
        <w:r w:rsidR="003D557A">
          <w:t xml:space="preserve">. </w:t>
        </w:r>
      </w:ins>
      <w:commentRangeEnd w:id="41"/>
      <w:ins w:id="46" w:author="Alex Mitchell" w:date="2023-08-07T10:52:00Z">
        <w:r w:rsidR="003D557A">
          <w:rPr>
            <w:rStyle w:val="CommentReference"/>
            <w:rFonts w:ascii="Arial" w:hAnsi="Arial"/>
          </w:rPr>
          <w:commentReference w:id="41"/>
        </w:r>
      </w:ins>
      <w:ins w:id="47" w:author="Alex Mitchell" w:date="2023-08-07T10:49:00Z">
        <w:r w:rsidR="003D557A">
          <w:t>This c</w:t>
        </w:r>
      </w:ins>
      <w:del w:id="48" w:author="Alex Mitchell" w:date="2023-08-07T10:49:00Z">
        <w:r w:rsidDel="003D557A">
          <w:delText>, c</w:delText>
        </w:r>
      </w:del>
      <w:r>
        <w:t>orrobora</w:t>
      </w:r>
      <w:ins w:id="49" w:author="Alex Mitchell" w:date="2023-08-07T10:49:00Z">
        <w:r w:rsidR="003D557A">
          <w:t>tes</w:t>
        </w:r>
      </w:ins>
      <w:del w:id="50" w:author="Alex Mitchell" w:date="2023-08-07T10:49:00Z">
        <w:r w:rsidDel="003D557A">
          <w:delText>ting</w:delText>
        </w:r>
      </w:del>
      <w:r>
        <w:t xml:space="preserve"> the hypothesis that the spinal cord is an initial site of thermosensory integration underlying TGI. Further support for spinal mechanisms comes from research demonstrating that both noxious heat and the TGI were </w:t>
      </w:r>
      <w:commentRangeStart w:id="51"/>
      <w:r>
        <w:t>comparably reduced by conditioned pain modulation in humans</w:t>
      </w:r>
      <w:commentRangeEnd w:id="51"/>
      <w:r w:rsidR="003D557A">
        <w:rPr>
          <w:rStyle w:val="CommentReference"/>
          <w:rFonts w:ascii="Arial" w:hAnsi="Arial"/>
        </w:rPr>
        <w:commentReference w:id="51"/>
      </w:r>
      <w:r>
        <w:t>. This suggests a similar influence of descending modulation, irrespective of whether the painful sensation was triggered by potentially harmful (noxious) or harmless (TGI) stimuli (</w:t>
      </w:r>
      <w:hyperlink w:anchor="ref-harper_conditioned_2017">
        <w:r>
          <w:rPr>
            <w:rStyle w:val="Hyperlink"/>
          </w:rPr>
          <w:t>Harper and Hollins 2017</w:t>
        </w:r>
      </w:hyperlink>
      <w:r>
        <w:t>). These findings collectively challenge a purely supraspinal hypothesis of the painful component of the TGI and indicate the relevance of spinal mechanisms in the manifestation of both illusory heat and pain.</w:t>
      </w:r>
    </w:p>
    <w:p w14:paraId="77999872" w14:textId="7CAB2FF1" w:rsidR="003F7798" w:rsidRDefault="00000000">
      <w:pPr>
        <w:pStyle w:val="BodyText"/>
      </w:pPr>
      <w:r>
        <w:t>In this paper our objective was twofold. First</w:t>
      </w:r>
      <w:del w:id="52" w:author="Alex Mitchell" w:date="2023-08-07T10:52:00Z">
        <w:r w:rsidDel="003D557A">
          <w:delText>ly</w:delText>
        </w:r>
      </w:del>
      <w:r>
        <w:t>,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w:t>
      </w:r>
      <w:ins w:id="53" w:author="Alex Mitchell" w:date="2023-08-07T10:53:00Z">
        <w:r w:rsidR="003D557A">
          <w:t xml:space="preserve"> </w:t>
        </w:r>
      </w:ins>
      <w:del w:id="54" w:author="Alex Mitchell" w:date="2023-08-07T10:53:00Z">
        <w:r w:rsidDel="003D557A">
          <w:delText xml:space="preserve">, </w:delText>
        </w:r>
      </w:del>
      <w:r>
        <w:t>but depending on their longitudinal or tangential orientation on the arm, they elicited differing neural activity in the spinal cord</w:t>
      </w:r>
      <w:ins w:id="55" w:author="Alex Mitchell" w:date="2023-08-07T10:53:00Z">
        <w:r w:rsidR="003D557A">
          <w:t xml:space="preserve"> (Figure 1)</w:t>
        </w:r>
      </w:ins>
      <w:r>
        <w:t>. 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 Our past work using a similar manipulation involved measuring the experience of the TGI using a temperature matching task (</w:t>
      </w:r>
      <w:hyperlink w:anchor="ref-fardo_organization_2018">
        <w:r>
          <w:rPr>
            <w:rStyle w:val="Hyperlink"/>
          </w:rPr>
          <w:t>Fardo, Finnerup, and Haggard 2018</w:t>
        </w:r>
      </w:hyperlink>
      <w:r>
        <w:t xml:space="preserve">), which provides a composite measure of TGI perception, reflecting both thermosensory and painful components. Here, to probe possible distinctions </w:t>
      </w:r>
      <w:r>
        <w:lastRenderedPageBreak/>
        <w:t>between the</w:t>
      </w:r>
      <w:ins w:id="56" w:author="Alex Mitchell" w:date="2023-08-07T10:54:00Z">
        <w:r w:rsidR="003D557A">
          <w:t>se</w:t>
        </w:r>
      </w:ins>
      <w:r>
        <w:t xml:space="preserve"> two qualitative components of the TGI, we measured subjective indices of TGI perception using three independent visual analog scale (VAS) ratings of perceived cold, </w:t>
      </w:r>
      <w:proofErr w:type="gramStart"/>
      <w:r>
        <w:t>warm</w:t>
      </w:r>
      <w:proofErr w:type="gramEnd"/>
      <w:r>
        <w:t xml:space="preserve"> and burning sensations. Secondly, we investigated spatial order effects associated with the integration of cold and warm sensory information at the dermatome (skin) and segmental (</w:t>
      </w:r>
      <w:del w:id="57" w:author="Alex Mitchell" w:date="2023-08-07T10:55:00Z">
        <w:r w:rsidDel="003D557A">
          <w:delText xml:space="preserve">i.,e., </w:delText>
        </w:r>
      </w:del>
      <w:r>
        <w:t>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w:t>
      </w:r>
      <w:ins w:id="58" w:author="Alex Mitchell" w:date="2023-08-07T10:55:00Z">
        <w:r w:rsidR="003D557A">
          <w:t xml:space="preserve"> (Figure 1)</w:t>
        </w:r>
      </w:ins>
      <w:r>
        <w:t xml:space="preserve">. </w:t>
      </w:r>
      <w:commentRangeStart w:id="59"/>
      <w:del w:id="60" w:author="Alex Mitchell" w:date="2023-08-07T11:02:00Z">
        <w:r w:rsidDel="003D557A">
          <w:delText>Given the organisation of t</w:delText>
        </w:r>
      </w:del>
      <w:ins w:id="61" w:author="Alex Mitchell" w:date="2023-08-07T11:02:00Z">
        <w:r w:rsidR="003D557A">
          <w:t>Given that t</w:t>
        </w:r>
      </w:ins>
      <w:r>
        <w:t xml:space="preserve">he spinal cord </w:t>
      </w:r>
      <w:del w:id="62" w:author="Alex Mitchell" w:date="2023-08-07T11:02:00Z">
        <w:r w:rsidDel="003D557A">
          <w:delText xml:space="preserve">along </w:delText>
        </w:r>
      </w:del>
      <w:ins w:id="63" w:author="Alex Mitchell" w:date="2023-08-07T11:02:00Z">
        <w:r w:rsidR="003D557A">
          <w:t>is organized along</w:t>
        </w:r>
        <w:r w:rsidR="003D557A">
          <w:t xml:space="preserve"> </w:t>
        </w:r>
      </w:ins>
      <w:r>
        <w:t>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xml:space="preserve">), this study </w:t>
      </w:r>
      <w:del w:id="64" w:author="Alex Mitchell" w:date="2023-08-07T11:02:00Z">
        <w:r w:rsidDel="003D557A">
          <w:delText>aimed to glean</w:delText>
        </w:r>
      </w:del>
      <w:ins w:id="65" w:author="Alex Mitchell" w:date="2023-08-07T11:03:00Z">
        <w:r w:rsidR="003D557A">
          <w:t xml:space="preserve">provides </w:t>
        </w:r>
      </w:ins>
      <w:del w:id="66" w:author="Alex Mitchell" w:date="2023-08-07T11:03:00Z">
        <w:r w:rsidDel="003D557A">
          <w:delText xml:space="preserve"> </w:delText>
        </w:r>
      </w:del>
      <w:r>
        <w:t>indirect insights into the spinal mechanisms underpinning thermosensory integration and the generation of the TGI.</w:t>
      </w:r>
      <w:commentRangeEnd w:id="59"/>
      <w:r w:rsidR="003D557A">
        <w:rPr>
          <w:rStyle w:val="CommentReference"/>
          <w:rFonts w:ascii="Arial" w:hAnsi="Arial"/>
        </w:rPr>
        <w:commentReference w:id="59"/>
      </w:r>
      <w:ins w:id="67" w:author="Alex Mitchell" w:date="2023-08-07T11:03:00Z">
        <w:r w:rsidR="003D557A">
          <w:t xml:space="preserve"> If the experience of the TGI is reduced when warm and cold afferents are in different spinal segments (across dermatomes), </w:t>
        </w:r>
      </w:ins>
      <w:ins w:id="68" w:author="Alex Mitchell" w:date="2023-08-07T11:04:00Z">
        <w:r w:rsidR="003D557A">
          <w:t>it is highly likely that the spine is the initial site of illusory pain percepts.</w:t>
        </w:r>
      </w:ins>
      <w:ins w:id="69" w:author="Alex Mitchell" w:date="2023-08-07T11:03:00Z">
        <w:r w:rsidR="003D557A">
          <w:t xml:space="preserve"> </w:t>
        </w:r>
      </w:ins>
    </w:p>
    <w:p w14:paraId="5A7A3D5B" w14:textId="77777777" w:rsidR="003F7798" w:rsidRDefault="00000000" w:rsidP="003D557A">
      <w:pPr>
        <w:pStyle w:val="Heading1"/>
      </w:pPr>
      <w:bookmarkStart w:id="70" w:name="results-and-discussion"/>
      <w:bookmarkEnd w:id="13"/>
      <w:r>
        <w:t>Results and discussion</w:t>
      </w:r>
    </w:p>
    <w:p w14:paraId="1E90B423" w14:textId="77777777" w:rsidR="003F7798" w:rsidRDefault="00000000">
      <w:pPr>
        <w:pStyle w:val="FirstParagraph"/>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w:t>
      </w:r>
    </w:p>
    <w:p w14:paraId="305B61A8" w14:textId="77777777" w:rsidR="003F7798" w:rsidRDefault="00000000">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 All stimulation pairs were presented at a fixed distance on the skin, either within the same dermatome or across dermatomes that mapped onto </w:t>
      </w:r>
      <w:r>
        <w:lastRenderedPageBreak/>
        <w:t>non-adjacent spinal segments. For each stimulation, participants reported their ratings using three sequential VAS scales ranging from 0, indicating the lack of a sensation, to 100, indicating an extreme sensation.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ere analysed using zero-inflated beta regressions.</w:t>
      </w:r>
    </w:p>
    <w:p w14:paraId="3CBE33B0" w14:textId="77777777" w:rsidR="003F7798" w:rsidRDefault="00000000">
      <w:pPr>
        <w:pStyle w:val="Heading2"/>
      </w:pPr>
      <w:bookmarkStart w:id="71" w:name="Xc380e0056cd0a92a36813b60c2c1857422ff92b"/>
      <w:r>
        <w:t>Thermosensory and burning components of TGI perception are spinally mediated</w:t>
      </w:r>
    </w:p>
    <w:p w14:paraId="67D1AF9E" w14:textId="77777777" w:rsidR="003F7798" w:rsidRDefault="00000000">
      <w:pPr>
        <w:pStyle w:val="CaptionedFigure"/>
      </w:pPr>
      <w:r>
        <w:rPr>
          <w:noProof/>
        </w:rPr>
        <w:drawing>
          <wp:inline distT="0" distB="0" distL="0" distR="0" wp14:anchorId="6A04B5D9" wp14:editId="51C13806">
            <wp:extent cx="5943600" cy="4128694"/>
            <wp:effectExtent l="0" t="0" r="0" b="0"/>
            <wp:docPr id="25" name="Picture"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13"/>
                    <a:stretch>
                      <a:fillRect/>
                    </a:stretch>
                  </pic:blipFill>
                  <pic:spPr bwMode="auto">
                    <a:xfrm>
                      <a:off x="0" y="0"/>
                      <a:ext cx="5943600" cy="4128694"/>
                    </a:xfrm>
                    <a:prstGeom prst="rect">
                      <a:avLst/>
                    </a:prstGeom>
                    <a:noFill/>
                    <a:ln w="9525">
                      <a:noFill/>
                      <a:headEnd/>
                      <a:tailEnd/>
                    </a:ln>
                  </pic:spPr>
                </pic:pic>
              </a:graphicData>
            </a:graphic>
          </wp:inline>
        </w:drawing>
      </w:r>
    </w:p>
    <w:p w14:paraId="724B2194" w14:textId="77777777" w:rsidR="003F7798" w:rsidRDefault="00000000">
      <w:pPr>
        <w:pStyle w:val="ImageCaption"/>
      </w:pPr>
      <w:r>
        <w:t>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14:paraId="47541B28" w14:textId="77777777" w:rsidR="003F7798" w:rsidRDefault="00000000">
      <w:pPr>
        <w:pStyle w:val="CaptionedFigure"/>
      </w:pPr>
      <w:r>
        <w:rPr>
          <w:noProof/>
        </w:rPr>
        <w:lastRenderedPageBreak/>
        <w:drawing>
          <wp:inline distT="0" distB="0" distL="0" distR="0" wp14:anchorId="7C8F111F" wp14:editId="1790D564">
            <wp:extent cx="5943600" cy="4128694"/>
            <wp:effectExtent l="0" t="0" r="0" b="0"/>
            <wp:docPr id="28" name="Picture"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p>
    <w:p w14:paraId="00A2B90F" w14:textId="77777777" w:rsidR="003F7798" w:rsidRDefault="00000000">
      <w:pPr>
        <w:pStyle w:val="ImageCaption"/>
      </w:pPr>
      <w:r>
        <w:t>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14:paraId="7DA21AA9" w14:textId="77777777" w:rsidR="003F7798" w:rsidRDefault="00000000">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When rating the cold thermode (Exp. 1, Fig. 2A), participants reported a reduced subjective experience of cold for TGI, but not non-TGI, stimuli applied within a dermatome compared to across dermatomes (stimulation by dermatome interaction: </w:t>
      </w:r>
      <m:oMath>
        <m:r>
          <w:rPr>
            <w:rFonts w:ascii="Cambria Math" w:hAnsi="Cambria Math"/>
          </w:rPr>
          <m:t>β</m:t>
        </m:r>
      </m:oMath>
      <w:r>
        <w:t xml:space="preserve"> = -0.15, p &lt; .01), alongside an increased subjective experience of warmth for both TGI and non-TGI stimuli (stimulation by dermatome interaction: </w:t>
      </w:r>
      <m:oMath>
        <m:r>
          <w:rPr>
            <w:rFonts w:ascii="Cambria Math" w:hAnsi="Cambria Math"/>
          </w:rPr>
          <m:t>β</m:t>
        </m:r>
      </m:oMath>
      <w:r>
        <w:t xml:space="preserve"> = -0.03, p = 0.77; dermatome main effect: </w:t>
      </w:r>
      <m:oMath>
        <m:r>
          <w:rPr>
            <w:rFonts w:ascii="Cambria Math" w:hAnsi="Cambria Math"/>
          </w:rPr>
          <m:t>β</m:t>
        </m:r>
      </m:oMath>
      <w:r>
        <w:t xml:space="preserve"> = 0.26, p &lt; .001). Further, participants reported no significant modulation of burning ratings depending on the dermatome condition (stimulation by dermatome </w:t>
      </w:r>
      <w:r>
        <w:lastRenderedPageBreak/>
        <w:t xml:space="preserve">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assess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4EE5B7A9" w14:textId="77777777" w:rsidR="003F7798" w:rsidRDefault="00000000">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 </w:t>
      </w:r>
      <m:oMath>
        <m:r>
          <w:rPr>
            <w:rFonts w:ascii="Cambria Math" w:hAnsi="Cambria Math"/>
          </w:rPr>
          <m:t>β</m:t>
        </m:r>
      </m:oMath>
      <w:r>
        <w:t xml:space="preserve"> = 0.21, p &lt; .001). However, we did not observe modulation of cold (stimulation by dermatome interaction: n</w:t>
      </w:r>
      <m:oMath>
        <m:r>
          <w:rPr>
            <w:rFonts w:ascii="Cambria Math" w:hAnsi="Cambria Math"/>
          </w:rPr>
          <m:t>β</m:t>
        </m:r>
      </m:oMath>
      <w:r>
        <w:t xml:space="preserve"> = 0.08, p = 0.28; dermatome main effect: </w:t>
      </w:r>
      <m:oMath>
        <m:r>
          <w:rPr>
            <w:rFonts w:ascii="Cambria Math" w:hAnsi="Cambria Math"/>
          </w:rPr>
          <m:t>β</m:t>
        </m:r>
      </m:oMath>
      <w:r>
        <w:t xml:space="preserve"> = 0.01, p = 0.83) or warm ratings (stimulation by dermatome interaction: </w:t>
      </w:r>
      <m:oMath>
        <m:r>
          <w:rPr>
            <w:rFonts w:ascii="Cambria Math" w:hAnsi="Cambria Math"/>
          </w:rPr>
          <m:t>β</m:t>
        </m:r>
      </m:oMath>
      <w:r>
        <w:t xml:space="preserve"> = 0.07, p = 0.16; dermatome main effect: </w:t>
      </w:r>
      <m:oMath>
        <m:r>
          <w:rPr>
            <w:rFonts w:ascii="Cambria Math" w:hAnsi="Cambria Math"/>
          </w:rPr>
          <m:t>β</m:t>
        </m:r>
      </m:oMath>
      <w:r>
        <w:t xml:space="preserve"> = -0.04, p = 0.28) according to the within-across dermatome manipulation. Overall, these results indicated that when participants assessed the warm thermode, the greatest modulation in TGI perception was related to burning sensations, with within-dermatome TGI stimuli perceived as the most burning.</w:t>
      </w:r>
    </w:p>
    <w:p w14:paraId="5DC3B3C5" w14:textId="77777777" w:rsidR="003F7798"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 but a distinct method to quantify TGI perception (</w:t>
      </w:r>
      <w:hyperlink w:anchor="ref-fardo_organization_2018">
        <w:r>
          <w:rPr>
            <w:rStyle w:val="Hyperlink"/>
          </w:rPr>
          <w:t>Fardo, Finnerup, and Haggard 2018</w:t>
        </w:r>
      </w:hyperlink>
      <w:r>
        <w:t>), as well as another study showing modulation of heat and pain ratings of TGI stimuli by conditioned pain modulation (</w:t>
      </w:r>
      <w:hyperlink w:anchor="ref-harper_conditioned_2017">
        <w:r>
          <w:rPr>
            <w:rStyle w:val="Hyperlink"/>
          </w:rPr>
          <w:t>Harper and Hollins 2017</w:t>
        </w:r>
      </w:hyperlink>
      <w:r>
        <w:t>). All together these results support the role of spinal processes in the generation of distinct perceptual aspects of the TGI, and highlight the importance of the reference stimulus when assessing thermosensory and burning components of TGI perception.</w:t>
      </w:r>
    </w:p>
    <w:p w14:paraId="37D4838E" w14:textId="77777777" w:rsidR="003F7798" w:rsidRDefault="00000000">
      <w:pPr>
        <w:pStyle w:val="Heading2"/>
      </w:pPr>
      <w:bookmarkStart w:id="72" w:name="proximodistal-bias-in-cold-perception"/>
      <w:bookmarkEnd w:id="71"/>
      <w:r>
        <w:t>Proximodistal bias in cold perception</w:t>
      </w:r>
    </w:p>
    <w:p w14:paraId="6EC7A325" w14:textId="77777777" w:rsidR="003F7798" w:rsidRDefault="00000000">
      <w:pPr>
        <w:pStyle w:val="FirstParagraph"/>
      </w:pPr>
      <w:r>
        <w:t>Previous research demonstrated a phenomenon known as distal inhibition, wherein heat pain ratings tend to increase when a participant evaluates a more distal compared to a more proximal stimulus among two heat stimuli (</w:t>
      </w:r>
      <w:hyperlink w:anchor="X32a6e096a4f70818a003ccfe01d2a1f0d95df4a">
        <w:r>
          <w:rPr>
            <w:rStyle w:val="Hyperlink"/>
          </w:rPr>
          <w:t>A. Quevedo and Coghill 2004</w:t>
        </w:r>
      </w:hyperlink>
      <w:r>
        <w:t xml:space="preserve">; </w:t>
      </w:r>
      <w:hyperlink w:anchor="ref-quevedo_illusion_2007">
        <w:r>
          <w:rPr>
            <w:rStyle w:val="Hyperlink"/>
          </w:rPr>
          <w:t>A. S. Quevedo and Coghill 2007</w:t>
        </w:r>
      </w:hyperlink>
      <w:r>
        <w:t xml:space="preserve">). </w:t>
      </w:r>
      <w:r>
        <w:lastRenderedPageBreak/>
        <w:t xml:space="preserve">We tested the occurence of this distal inhibition effect to the perception of mild temperatures in TGI and non-TGI stimuli within single dermatomes (Fig. 3). We found that cold and burn perception was modulated by the proximodistal location of the cold thermode, with enhanced cold ratings (stimulation by dermatome interaction: </w:t>
      </w:r>
      <m:oMath>
        <m:r>
          <w:rPr>
            <w:rFonts w:ascii="Cambria Math" w:hAnsi="Cambria Math"/>
          </w:rPr>
          <m:t>β</m:t>
        </m:r>
      </m:oMath>
      <w:r>
        <w:t xml:space="preserve"> = -0.08, p = 0.3; dermatome main effect: </w:t>
      </w:r>
      <m:oMath>
        <m:r>
          <w:rPr>
            <w:rFonts w:ascii="Cambria Math" w:hAnsi="Cambria Math"/>
          </w:rPr>
          <m:t>β</m:t>
        </m:r>
      </m:oMath>
      <w:r>
        <w:t xml:space="preserve"> = -0.18, p &lt; .001) and burn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 when the cold thermode was located more proximally, irrespective of whether the stimulus was TGI or non-TGI. We found a similar finding for cold perception (stimulation by dermatome interaction: </w:t>
      </w:r>
      <m:oMath>
        <m:r>
          <w:rPr>
            <w:rFonts w:ascii="Cambria Math" w:hAnsi="Cambria Math"/>
          </w:rPr>
          <m:t>β</m:t>
        </m:r>
      </m:oMath>
      <w:r>
        <w:t xml:space="preserve"> = 0.10, p = 0.34; dermatome main effect: </w:t>
      </w:r>
      <m:oMath>
        <m:r>
          <w:rPr>
            <w:rFonts w:ascii="Cambria Math" w:hAnsi="Cambria Math"/>
          </w:rPr>
          <m:t>β</m:t>
        </m:r>
      </m:oMath>
      <w:r>
        <w:t xml:space="preserve"> = -0.18, p &lt; .05 ), when participants assessed the warm thermode. These findings suggest that the notion of distal inhibition can be extended to innocuous cold perception and burning sensations at objectively mild temperatures.</w:t>
      </w:r>
    </w:p>
    <w:p w14:paraId="7BCAA3FF" w14:textId="77777777" w:rsidR="003F7798" w:rsidRDefault="00000000">
      <w:pPr>
        <w:pStyle w:val="CaptionedFigure"/>
      </w:pPr>
      <w:r>
        <w:rPr>
          <w:noProof/>
        </w:rPr>
        <w:drawing>
          <wp:inline distT="0" distB="0" distL="0" distR="0" wp14:anchorId="2A570BDC" wp14:editId="686EC90B">
            <wp:extent cx="5943600" cy="4128694"/>
            <wp:effectExtent l="0" t="0" r="0" b="0"/>
            <wp:docPr id="32" name="Picture"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5"/>
                    <a:stretch>
                      <a:fillRect/>
                    </a:stretch>
                  </pic:blipFill>
                  <pic:spPr bwMode="auto">
                    <a:xfrm>
                      <a:off x="0" y="0"/>
                      <a:ext cx="5943600" cy="4128694"/>
                    </a:xfrm>
                    <a:prstGeom prst="rect">
                      <a:avLst/>
                    </a:prstGeom>
                    <a:noFill/>
                    <a:ln w="9525">
                      <a:noFill/>
                      <a:headEnd/>
                      <a:tailEnd/>
                    </a:ln>
                  </pic:spPr>
                </pic:pic>
              </a:graphicData>
            </a:graphic>
          </wp:inline>
        </w:drawing>
      </w:r>
    </w:p>
    <w:p w14:paraId="28025A82" w14:textId="77777777" w:rsidR="003F7798" w:rsidRDefault="00000000">
      <w:pPr>
        <w:pStyle w:val="ImageCaption"/>
      </w:pPr>
      <w:r>
        <w:t>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p w14:paraId="7D570437" w14:textId="77777777" w:rsidR="003F7798" w:rsidRDefault="00000000">
      <w:pPr>
        <w:pStyle w:val="Heading2"/>
      </w:pPr>
      <w:bookmarkStart w:id="73" w:name="Xb328a2b89dfcddfb085d6f5770265fbe61a9d41"/>
      <w:bookmarkEnd w:id="72"/>
      <w:r>
        <w:lastRenderedPageBreak/>
        <w:t>Directional effects in inter-segmental sensory integration</w:t>
      </w:r>
    </w:p>
    <w:p w14:paraId="0E49ADC4" w14:textId="77777777" w:rsidR="003F7798" w:rsidRDefault="00000000">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 in the across dermatome condition. When rating either the cold thermode (Exp. 1, Fig. 4A) or the warm thermode (Exp.2, Fig. 4B), participants reported a reduced subjective experience of cold, alongside an enhanced perception of warmth when the cold thermode was applied on a dermatome that mapped onto a more caudal segment. In Exp. 1, the modulation of thermosensory ratings corresponded to significant rostralcaudal main effects for both cold ratings (stimulation by rostrocaudal location interaction: </w:t>
      </w:r>
      <m:oMath>
        <m:r>
          <w:rPr>
            <w:rFonts w:ascii="Cambria Math" w:hAnsi="Cambria Math"/>
          </w:rPr>
          <m:t>β</m:t>
        </m:r>
      </m:oMath>
      <w:r>
        <w:t xml:space="preserve"> = -0.10, p = 0.19; rostrocaudal main effect: </w:t>
      </w:r>
      <m:oMath>
        <m:r>
          <w:rPr>
            <w:rFonts w:ascii="Cambria Math" w:hAnsi="Cambria Math"/>
          </w:rPr>
          <m:t>β</m:t>
        </m:r>
      </m:oMath>
      <w:r>
        <w:t xml:space="preserve"> = -0.15, p &lt; .01), and warm ratings (stimulation by rostrocaudal location interaction: </w:t>
      </w:r>
      <m:oMath>
        <m:r>
          <w:rPr>
            <w:rFonts w:ascii="Cambria Math" w:hAnsi="Cambria Math"/>
          </w:rPr>
          <m:t>β</m:t>
        </m:r>
      </m:oMath>
      <w:r>
        <w:t xml:space="preserve"> = 0.06, p = 0.65; rostrocaudal main effect: </w:t>
      </w:r>
      <m:oMath>
        <m:r>
          <w:rPr>
            <w:rFonts w:ascii="Cambria Math" w:hAnsi="Cambria Math"/>
          </w:rPr>
          <m:t>β</m:t>
        </m:r>
      </m:oMath>
      <w:r>
        <w:t xml:space="preserve"> = 0.21, p &lt; .05 ). In Exp.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stimulation by rostrocaudal interaction: </w:t>
      </w:r>
      <m:oMath>
        <m:r>
          <w:rPr>
            <w:rFonts w:ascii="Cambria Math" w:hAnsi="Cambria Math"/>
          </w:rPr>
          <m:t>β</m:t>
        </m:r>
      </m:oMath>
      <w:r>
        <w:t xml:space="preserve"> = 0.01, p = 0.94; rostrocaudal main effect: </w:t>
      </w:r>
      <m:oMath>
        <m:r>
          <w:rPr>
            <w:rFonts w:ascii="Cambria Math" w:hAnsi="Cambria Math"/>
          </w:rPr>
          <m:t>β</m:t>
        </m:r>
      </m:oMath>
      <w:r>
        <w:t xml:space="preserve"> = 0.19, p &lt; .001). Similarly to warm ratings, we showed a modulation of burning ratings depending on the rostrocaudal mapping of cold-related activity irrespective of stimulation type in Exp. 2 (stimulation by rostrocaudal location: </w:t>
      </w:r>
      <m:oMath>
        <m:r>
          <w:rPr>
            <w:rFonts w:ascii="Cambria Math" w:hAnsi="Cambria Math"/>
          </w:rPr>
          <m:t>β</m:t>
        </m:r>
      </m:oMath>
      <w:r>
        <w:t xml:space="preserve"> = -0.14, p = 0.1; rostrocaudal main effect: </w:t>
      </w:r>
      <m:oMath>
        <m:r>
          <w:rPr>
            <w:rFonts w:ascii="Cambria Math" w:hAnsi="Cambria Math"/>
          </w:rPr>
          <m:t>β</m:t>
        </m:r>
      </m:oMath>
      <w:r>
        <w:t xml:space="preserve"> = 0.17, p &lt; .01).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reference stimulation is a crucial factor in assessing thermosensory and burning components of TGI perception.</w:t>
      </w:r>
    </w:p>
    <w:p w14:paraId="3B9BEE60" w14:textId="77777777" w:rsidR="003F7798" w:rsidRDefault="00000000">
      <w:pPr>
        <w:pStyle w:val="CaptionedFigure"/>
      </w:pPr>
      <w:r>
        <w:rPr>
          <w:noProof/>
        </w:rPr>
        <w:lastRenderedPageBreak/>
        <w:drawing>
          <wp:inline distT="0" distB="0" distL="0" distR="0" wp14:anchorId="7D2387D4" wp14:editId="571ED23D">
            <wp:extent cx="5943600" cy="4128694"/>
            <wp:effectExtent l="0" t="0" r="0" b="0"/>
            <wp:docPr id="36" name="Picture"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6"/>
                    <a:stretch>
                      <a:fillRect/>
                    </a:stretch>
                  </pic:blipFill>
                  <pic:spPr bwMode="auto">
                    <a:xfrm>
                      <a:off x="0" y="0"/>
                      <a:ext cx="5943600" cy="4128694"/>
                    </a:xfrm>
                    <a:prstGeom prst="rect">
                      <a:avLst/>
                    </a:prstGeom>
                    <a:noFill/>
                    <a:ln w="9525">
                      <a:noFill/>
                      <a:headEnd/>
                      <a:tailEnd/>
                    </a:ln>
                  </pic:spPr>
                </pic:pic>
              </a:graphicData>
            </a:graphic>
          </wp:inline>
        </w:drawing>
      </w:r>
    </w:p>
    <w:p w14:paraId="6814BF3A" w14:textId="77777777" w:rsidR="003F7798" w:rsidRDefault="00000000">
      <w:pPr>
        <w:pStyle w:val="ImageCaption"/>
      </w:pPr>
      <w:r>
        <w:t>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p w14:paraId="7EF8F28D" w14:textId="77777777" w:rsidR="003F7798" w:rsidRDefault="00000000">
      <w:pPr>
        <w:pStyle w:val="Heading2"/>
      </w:pPr>
      <w:bookmarkStart w:id="74" w:name="spinal-organisation-and-tgi-perception"/>
      <w:bookmarkEnd w:id="73"/>
      <w:r>
        <w:t>Spinal organisation and TGI perception</w:t>
      </w:r>
    </w:p>
    <w:p w14:paraId="2F7E0D4D" w14:textId="77777777" w:rsidR="003F7798" w:rsidRDefault="00000000">
      <w:pPr>
        <w:pStyle w:val="FirstParagraph"/>
      </w:pPr>
      <w:r>
        <w:t>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14:paraId="11D1030A" w14:textId="77777777" w:rsidR="003F7798"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This pattern forms the Lissauer’s tract, a structure hypothesised to regulate sensory transmission to the dorsal horn and influence spinal receptive field size (</w:t>
      </w:r>
      <w:hyperlink w:anchor="ref-wall_brief_1999">
        <w:r>
          <w:rPr>
            <w:rStyle w:val="Hyperlink"/>
          </w:rPr>
          <w:t xml:space="preserve">Wall, </w:t>
        </w:r>
        <w:r>
          <w:rPr>
            <w:rStyle w:val="Hyperlink"/>
          </w:rPr>
          <w:lastRenderedPageBreak/>
          <w:t>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1A6E55BA" w14:textId="77777777" w:rsidR="003F7798" w:rsidRDefault="00000000">
      <w:pPr>
        <w:pStyle w:val="BodyText"/>
      </w:pPr>
      <w:r>
        <w:t>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across both the peripheral and central nervous systems, and multiple sensory modalities, including thermoception and nociception (</w:t>
      </w:r>
      <w:hyperlink w:anchor="ref-bekesy_lateral_1962">
        <w:r>
          <w:rPr>
            <w:rStyle w:val="Hyperlink"/>
          </w:rPr>
          <w:t>Békésy 1962</w:t>
        </w:r>
      </w:hyperlink>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Further, our observation that spatial factors, such as the more caudal mapping of a cold stimulus relative to a warm stimulus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p w14:paraId="15DB71CD" w14:textId="77777777" w:rsidR="003F7798" w:rsidRDefault="00000000" w:rsidP="003D557A">
      <w:pPr>
        <w:pStyle w:val="Heading1"/>
      </w:pPr>
      <w:bookmarkStart w:id="75" w:name="conclusion"/>
      <w:bookmarkEnd w:id="70"/>
      <w:bookmarkEnd w:id="74"/>
      <w:r>
        <w:t>Conclusion</w:t>
      </w:r>
    </w:p>
    <w:p w14:paraId="1EA985EA" w14:textId="77777777" w:rsidR="003F7798" w:rsidRDefault="00000000">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w:t>
      </w:r>
      <w:r>
        <w:lastRenderedPageBreak/>
        <w:t>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14:paraId="68831D93" w14:textId="77777777" w:rsidR="003F7798" w:rsidRDefault="00000000">
      <w:r>
        <w:br w:type="page"/>
      </w:r>
    </w:p>
    <w:p w14:paraId="091279C1" w14:textId="77777777" w:rsidR="003F7798" w:rsidRDefault="00000000" w:rsidP="003D557A">
      <w:pPr>
        <w:pStyle w:val="Heading1"/>
      </w:pPr>
      <w:bookmarkStart w:id="76" w:name="methods"/>
      <w:bookmarkEnd w:id="75"/>
      <w:r>
        <w:lastRenderedPageBreak/>
        <w:t>Methods</w:t>
      </w:r>
    </w:p>
    <w:p w14:paraId="24D5A36D" w14:textId="77777777" w:rsidR="003F7798" w:rsidRDefault="00000000">
      <w:pPr>
        <w:pStyle w:val="Heading2"/>
      </w:pPr>
      <w:bookmarkStart w:id="77" w:name="participants"/>
      <w:r>
        <w:t>Participants</w:t>
      </w:r>
    </w:p>
    <w:p w14:paraId="32EB5CEC" w14:textId="77777777" w:rsidR="003F7798" w:rsidRDefault="00000000">
      <w:pPr>
        <w:pStyle w:val="FirstParagraph"/>
      </w:pPr>
      <w:r>
        <w:t>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5898CA" w14:textId="77777777" w:rsidR="003F7798" w:rsidRDefault="00000000">
      <w:pPr>
        <w:pStyle w:val="Heading2"/>
      </w:pPr>
      <w:bookmarkStart w:id="78" w:name="stimuli-and-procedure"/>
      <w:bookmarkEnd w:id="77"/>
      <w:r>
        <w:t>Stimuli and procedure</w:t>
      </w:r>
    </w:p>
    <w:p w14:paraId="03EA22B3" w14:textId="77777777" w:rsidR="003F7798"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 To measure cold and heat pain thresholds, we gradually adjusted the temperature of one thermode until the participant indicated an experience of pain by pressing a stop button or reached the maximum temperature cut-offs of 5ºC or 50ºC.</w:t>
      </w:r>
    </w:p>
    <w:p w14:paraId="4841F209" w14:textId="77777777" w:rsidR="003F7798"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4EF2846" w14:textId="77777777" w:rsidR="003F7798" w:rsidRDefault="00000000">
      <w:pPr>
        <w:pStyle w:val="BodyText"/>
      </w:pPr>
      <w:r>
        <w:lastRenderedPageBreak/>
        <w:t>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p>
    <w:p w14:paraId="05E8D994" w14:textId="77777777" w:rsidR="003F7798" w:rsidRDefault="00000000">
      <w:pPr>
        <w:pStyle w:val="BodyText"/>
      </w:pP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w:t>
      </w:r>
      <w:r>
        <w:lastRenderedPageBreak/>
        <w:t>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p>
    <w:p w14:paraId="50EFB591" w14:textId="77777777" w:rsidR="003F7798"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p w14:paraId="17155B5D" w14:textId="77777777" w:rsidR="003F7798" w:rsidRDefault="00000000">
      <w:pPr>
        <w:pStyle w:val="Heading2"/>
      </w:pPr>
      <w:bookmarkStart w:id="79" w:name="sample-size"/>
      <w:bookmarkEnd w:id="78"/>
      <w:r>
        <w:t>Sample size</w:t>
      </w:r>
    </w:p>
    <w:p w14:paraId="295EB08A" w14:textId="77777777" w:rsidR="003F7798" w:rsidRDefault="00000000">
      <w:pPr>
        <w:pStyle w:val="FirstParagraph"/>
      </w:pPr>
      <w:r>
        <w:t>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p w14:paraId="30A768FD" w14:textId="77777777" w:rsidR="003F7798" w:rsidRDefault="00000000">
      <w:pPr>
        <w:pStyle w:val="Heading2"/>
      </w:pPr>
      <w:bookmarkStart w:id="80" w:name="data-analyses"/>
      <w:bookmarkEnd w:id="79"/>
      <w:r>
        <w:t>Data analyses</w:t>
      </w:r>
    </w:p>
    <w:p w14:paraId="217376FF" w14:textId="77777777" w:rsidR="003F7798" w:rsidRDefault="00000000">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w:t>
      </w:r>
      <w:r>
        <w:lastRenderedPageBreak/>
        <w:t xml:space="preserve">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7), and statistical significance was set at p &lt; .05. The experimental procedure, power analyses to determine sample size and statistical approach were preregistered for both </w:t>
      </w:r>
      <w:hyperlink r:id="rId17">
        <w:r>
          <w:rPr>
            <w:rStyle w:val="Hyperlink"/>
          </w:rPr>
          <w:t>Experiment 1</w:t>
        </w:r>
      </w:hyperlink>
      <w:r>
        <w:t xml:space="preserve"> and </w:t>
      </w:r>
      <w:hyperlink r:id="rId18">
        <w:r>
          <w:rPr>
            <w:rStyle w:val="Hyperlink"/>
          </w:rPr>
          <w:t>Experiment 2</w:t>
        </w:r>
      </w:hyperlink>
      <w:r>
        <w:t xml:space="preserve">. All data and code for the analysis are available in the </w:t>
      </w:r>
      <w:hyperlink r:id="rId19">
        <w:r>
          <w:rPr>
            <w:rStyle w:val="Hyperlink"/>
          </w:rPr>
          <w:t>github repository</w:t>
        </w:r>
      </w:hyperlink>
      <w:r>
        <w:t>, ensuring the reproducibility of our findings.</w:t>
      </w:r>
    </w:p>
    <w:p w14:paraId="65A8DA3E" w14:textId="77777777" w:rsidR="003F7798" w:rsidRDefault="00000000">
      <w:r>
        <w:br w:type="page"/>
      </w:r>
    </w:p>
    <w:p w14:paraId="19C972EA" w14:textId="77777777" w:rsidR="003F7798" w:rsidRDefault="00000000" w:rsidP="003D557A">
      <w:pPr>
        <w:pStyle w:val="Heading1"/>
      </w:pPr>
      <w:bookmarkStart w:id="81" w:name="authors-contributions"/>
      <w:bookmarkEnd w:id="76"/>
      <w:bookmarkEnd w:id="80"/>
      <w:r>
        <w:lastRenderedPageBreak/>
        <w:t>Authors contributions</w:t>
      </w:r>
    </w:p>
    <w:p w14:paraId="604A2E2F" w14:textId="77777777" w:rsidR="003F7798" w:rsidRDefault="00000000">
      <w:pPr>
        <w:pStyle w:val="FirstParagraph"/>
      </w:pPr>
      <w:r>
        <w:t xml:space="preserve">Author contributions listed alphabetically according to </w:t>
      </w:r>
      <w:hyperlink r:id="rId20">
        <w:r>
          <w:rPr>
            <w:rStyle w:val="Hyperlink"/>
          </w:rPr>
          <w:t>CRediT taxonomy</w:t>
        </w:r>
      </w:hyperlink>
      <w:r>
        <w:t>:</w:t>
      </w:r>
    </w:p>
    <w:p w14:paraId="18DA9D3D" w14:textId="77777777" w:rsidR="003F7798" w:rsidRDefault="00000000">
      <w:pPr>
        <w:pStyle w:val="Compact"/>
        <w:numPr>
          <w:ilvl w:val="0"/>
          <w:numId w:val="165"/>
        </w:numPr>
      </w:pPr>
      <w:r>
        <w:t>Conceptualization: DEC, JFE, FF, PH, AGM.</w:t>
      </w:r>
    </w:p>
    <w:p w14:paraId="15CEF0AC" w14:textId="77777777" w:rsidR="003F7798" w:rsidRDefault="00000000">
      <w:pPr>
        <w:pStyle w:val="Compact"/>
        <w:numPr>
          <w:ilvl w:val="0"/>
          <w:numId w:val="165"/>
        </w:numPr>
      </w:pPr>
      <w:r>
        <w:t>Data curation: JFE, AGM.</w:t>
      </w:r>
    </w:p>
    <w:p w14:paraId="3EF3C336" w14:textId="77777777" w:rsidR="003F7798" w:rsidRDefault="00000000">
      <w:pPr>
        <w:pStyle w:val="Compact"/>
        <w:numPr>
          <w:ilvl w:val="0"/>
          <w:numId w:val="165"/>
        </w:numPr>
      </w:pPr>
      <w:r>
        <w:t>Formal analysis: JFE, FF, AGM.</w:t>
      </w:r>
    </w:p>
    <w:p w14:paraId="2894C875" w14:textId="77777777" w:rsidR="003F7798" w:rsidRDefault="00000000">
      <w:pPr>
        <w:pStyle w:val="Compact"/>
        <w:numPr>
          <w:ilvl w:val="0"/>
          <w:numId w:val="165"/>
        </w:numPr>
      </w:pPr>
      <w:r>
        <w:t>Funding acquisition: FF.</w:t>
      </w:r>
    </w:p>
    <w:p w14:paraId="6EDB022C" w14:textId="77777777" w:rsidR="003F7798" w:rsidRDefault="00000000">
      <w:pPr>
        <w:pStyle w:val="Compact"/>
        <w:numPr>
          <w:ilvl w:val="0"/>
          <w:numId w:val="165"/>
        </w:numPr>
      </w:pPr>
      <w:r>
        <w:t>Investigation: DEC, JFE, AGM.</w:t>
      </w:r>
    </w:p>
    <w:p w14:paraId="62EF51BC" w14:textId="77777777" w:rsidR="003F7798" w:rsidRDefault="00000000">
      <w:pPr>
        <w:pStyle w:val="Compact"/>
        <w:numPr>
          <w:ilvl w:val="0"/>
          <w:numId w:val="165"/>
        </w:numPr>
      </w:pPr>
      <w:r>
        <w:t>Methodology: DEC, JFE, FF, AGM, AVS.</w:t>
      </w:r>
    </w:p>
    <w:p w14:paraId="121F8DF7" w14:textId="77777777" w:rsidR="003F7798" w:rsidRDefault="00000000">
      <w:pPr>
        <w:pStyle w:val="Compact"/>
        <w:numPr>
          <w:ilvl w:val="0"/>
          <w:numId w:val="165"/>
        </w:numPr>
      </w:pPr>
      <w:r>
        <w:t>Project administration: FF, AGM.</w:t>
      </w:r>
    </w:p>
    <w:p w14:paraId="5F95E916" w14:textId="77777777" w:rsidR="003F7798" w:rsidRDefault="00000000">
      <w:pPr>
        <w:pStyle w:val="Compact"/>
        <w:numPr>
          <w:ilvl w:val="0"/>
          <w:numId w:val="165"/>
        </w:numPr>
      </w:pPr>
      <w:r>
        <w:t>Resources: FF, AGM.</w:t>
      </w:r>
    </w:p>
    <w:p w14:paraId="151BDF37" w14:textId="77777777" w:rsidR="003F7798" w:rsidRDefault="00000000">
      <w:pPr>
        <w:pStyle w:val="Compact"/>
        <w:numPr>
          <w:ilvl w:val="0"/>
          <w:numId w:val="165"/>
        </w:numPr>
      </w:pPr>
      <w:r>
        <w:t>Software: JFE, FF, AGM.</w:t>
      </w:r>
    </w:p>
    <w:p w14:paraId="694EFBDF" w14:textId="77777777" w:rsidR="003F7798" w:rsidRDefault="00000000">
      <w:pPr>
        <w:pStyle w:val="Compact"/>
        <w:numPr>
          <w:ilvl w:val="0"/>
          <w:numId w:val="165"/>
        </w:numPr>
      </w:pPr>
      <w:r>
        <w:t>Supervision: FF, AGM.</w:t>
      </w:r>
    </w:p>
    <w:p w14:paraId="16219160" w14:textId="77777777" w:rsidR="003F7798" w:rsidRDefault="00000000">
      <w:pPr>
        <w:pStyle w:val="Compact"/>
        <w:numPr>
          <w:ilvl w:val="0"/>
          <w:numId w:val="165"/>
        </w:numPr>
      </w:pPr>
      <w:r>
        <w:t>Visualization: JFE, FF, AGM.</w:t>
      </w:r>
    </w:p>
    <w:p w14:paraId="20D2D0EA" w14:textId="77777777" w:rsidR="003F7798" w:rsidRDefault="00000000">
      <w:pPr>
        <w:pStyle w:val="Compact"/>
        <w:numPr>
          <w:ilvl w:val="0"/>
          <w:numId w:val="165"/>
        </w:numPr>
      </w:pPr>
      <w:r>
        <w:t>Writing – original draft: FF, AGM.</w:t>
      </w:r>
    </w:p>
    <w:p w14:paraId="52A56DF5" w14:textId="77777777" w:rsidR="003F7798" w:rsidRDefault="00000000">
      <w:pPr>
        <w:pStyle w:val="Compact"/>
        <w:numPr>
          <w:ilvl w:val="0"/>
          <w:numId w:val="165"/>
        </w:numPr>
      </w:pPr>
      <w:r>
        <w:t>Writing – review &amp; editing: JFE, FF, PH, AGM, AVS.</w:t>
      </w:r>
    </w:p>
    <w:p w14:paraId="2F783EC0" w14:textId="77777777" w:rsidR="003F7798" w:rsidRDefault="00000000" w:rsidP="003D557A">
      <w:pPr>
        <w:pStyle w:val="Heading1"/>
      </w:pPr>
      <w:bookmarkStart w:id="82" w:name="acknowledgements"/>
      <w:bookmarkEnd w:id="81"/>
      <w:r>
        <w:t>Acknowledgements</w:t>
      </w:r>
    </w:p>
    <w:p w14:paraId="330C110F" w14:textId="77777777" w:rsidR="003F7798" w:rsidRDefault="00000000">
      <w:pPr>
        <w:pStyle w:val="FirstParagraph"/>
      </w:pPr>
      <w:r>
        <w:t>We would like to thank XXX for their help with participant recruitment and data collection. This study was supported by a European Research Council Starting Grant (ERC-2020-StG-948788).</w:t>
      </w:r>
    </w:p>
    <w:p w14:paraId="70F746F6" w14:textId="77777777" w:rsidR="003F7798" w:rsidRDefault="00000000">
      <w:r>
        <w:br w:type="page"/>
      </w:r>
    </w:p>
    <w:p w14:paraId="596A3564" w14:textId="77777777" w:rsidR="003F7798" w:rsidRDefault="00000000" w:rsidP="003D557A">
      <w:pPr>
        <w:pStyle w:val="Heading1"/>
      </w:pPr>
      <w:bookmarkStart w:id="83" w:name="references"/>
      <w:bookmarkEnd w:id="82"/>
      <w:r>
        <w:lastRenderedPageBreak/>
        <w:t>References</w:t>
      </w:r>
    </w:p>
    <w:p w14:paraId="5A8F1811" w14:textId="77777777" w:rsidR="003F7798" w:rsidRDefault="00000000">
      <w:pPr>
        <w:pStyle w:val="Bibliography"/>
      </w:pPr>
      <w:bookmarkStart w:id="84" w:name="ref-adam_relationships_2014"/>
      <w:bookmarkStart w:id="85"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21">
        <w:r>
          <w:rPr>
            <w:rStyle w:val="Hyperlink"/>
          </w:rPr>
          <w:t>https://doi.org/10.1016/j.pain.2014.09.026</w:t>
        </w:r>
      </w:hyperlink>
      <w:r>
        <w:t>.</w:t>
      </w:r>
    </w:p>
    <w:p w14:paraId="3E9B1CBE" w14:textId="77777777" w:rsidR="003F7798" w:rsidRDefault="00000000">
      <w:pPr>
        <w:pStyle w:val="Bibliography"/>
      </w:pPr>
      <w:bookmarkStart w:id="86" w:name="ref-adamczyk_not_2021"/>
      <w:bookmarkEnd w:id="84"/>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22">
        <w:r>
          <w:rPr>
            <w:rStyle w:val="Hyperlink"/>
          </w:rPr>
          <w:t>https://doi.org/10.1097/j.pain.0000000000002069</w:t>
        </w:r>
      </w:hyperlink>
      <w:r>
        <w:t>.</w:t>
      </w:r>
    </w:p>
    <w:p w14:paraId="5FAA7352" w14:textId="77777777" w:rsidR="003F7798" w:rsidRDefault="00000000">
      <w:pPr>
        <w:pStyle w:val="Bibliography"/>
      </w:pPr>
      <w:bookmarkStart w:id="87" w:name="ref-bach_thermal_2011"/>
      <w:bookmarkEnd w:id="86"/>
      <w:r>
        <w:t xml:space="preserve">Bach, Patrick, Susanne Becker, Dieter Kleinböhl, and Rupert Hölzl. 2011. “The Thermal Grill Illusion and What Is Painful about It.” </w:t>
      </w:r>
      <w:r>
        <w:rPr>
          <w:i/>
          <w:iCs/>
        </w:rPr>
        <w:t>Neuroscience Letters</w:t>
      </w:r>
      <w:r>
        <w:t xml:space="preserve"> 505 (1): 31–35. </w:t>
      </w:r>
      <w:hyperlink r:id="rId23">
        <w:r>
          <w:rPr>
            <w:rStyle w:val="Hyperlink"/>
          </w:rPr>
          <w:t>https://doi.org/10.1016/j.neulet.2011.09.061</w:t>
        </w:r>
      </w:hyperlink>
      <w:r>
        <w:t>.</w:t>
      </w:r>
    </w:p>
    <w:p w14:paraId="291709E0" w14:textId="77777777" w:rsidR="003F7798" w:rsidRDefault="00000000">
      <w:pPr>
        <w:pStyle w:val="Bibliography"/>
      </w:pPr>
      <w:bookmarkStart w:id="88" w:name="ref-bekesy_lateral_1962"/>
      <w:bookmarkEnd w:id="87"/>
      <w:r>
        <w:t xml:space="preserve">Békésy, G. V. 1962. “Lateral Inhibition of Heat Sensations on the Skin.” </w:t>
      </w:r>
      <w:r>
        <w:rPr>
          <w:i/>
          <w:iCs/>
        </w:rPr>
        <w:t>Journal of Applied Physiology</w:t>
      </w:r>
      <w:r>
        <w:t xml:space="preserve"> 17 (6): 1003–8. </w:t>
      </w:r>
      <w:hyperlink r:id="rId24">
        <w:r>
          <w:rPr>
            <w:rStyle w:val="Hyperlink"/>
          </w:rPr>
          <w:t>https://doi.org/10.1152/jappl.1962.17.6.1003</w:t>
        </w:r>
      </w:hyperlink>
      <w:r>
        <w:t>.</w:t>
      </w:r>
    </w:p>
    <w:p w14:paraId="73E29E3A" w14:textId="77777777" w:rsidR="003F7798" w:rsidRDefault="00000000">
      <w:pPr>
        <w:pStyle w:val="Bibliography"/>
      </w:pPr>
      <w:bookmarkStart w:id="89" w:name="ref-bouhassira_investigation_2005"/>
      <w:bookmarkEnd w:id="88"/>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5">
        <w:r>
          <w:rPr>
            <w:rStyle w:val="Hyperlink"/>
          </w:rPr>
          <w:t>https://doi.org/10.1016/j.pain.2004.12.014</w:t>
        </w:r>
      </w:hyperlink>
      <w:r>
        <w:t>.</w:t>
      </w:r>
    </w:p>
    <w:p w14:paraId="57DD1EB0" w14:textId="77777777" w:rsidR="003F7798" w:rsidRDefault="00000000">
      <w:pPr>
        <w:pStyle w:val="Bibliography"/>
      </w:pPr>
      <w:bookmarkStart w:id="90" w:name="ref-craig_new_1998"/>
      <w:bookmarkEnd w:id="89"/>
      <w:r>
        <w:t xml:space="preserve">Craig, A. D. 1998. “A New Version of the Thalamic Disinhibition Hypothesis of Central Pain.” </w:t>
      </w:r>
      <w:r>
        <w:rPr>
          <w:i/>
          <w:iCs/>
        </w:rPr>
        <w:t>Pain Forum</w:t>
      </w:r>
      <w:r>
        <w:t xml:space="preserve"> 7 (1): 1–14. </w:t>
      </w:r>
      <w:hyperlink r:id="rId26">
        <w:r>
          <w:rPr>
            <w:rStyle w:val="Hyperlink"/>
          </w:rPr>
          <w:t>https://doi.org/10.1016/S1082-3174(98)70004-2</w:t>
        </w:r>
      </w:hyperlink>
      <w:r>
        <w:t>.</w:t>
      </w:r>
    </w:p>
    <w:p w14:paraId="58EF3D4C" w14:textId="77777777" w:rsidR="003F7798" w:rsidRDefault="00000000">
      <w:pPr>
        <w:pStyle w:val="Bibliography"/>
      </w:pPr>
      <w:bookmarkStart w:id="91" w:name="ref-craig_thermal_1994"/>
      <w:bookmarkEnd w:id="90"/>
      <w:r>
        <w:t xml:space="preserve">Craig, A. D., and M. C. Bushnell. 1994. “The Thermal Grill Illusion: Unmasking the Burn of Cold Pain.” </w:t>
      </w:r>
      <w:r>
        <w:rPr>
          <w:i/>
          <w:iCs/>
        </w:rPr>
        <w:t>Science</w:t>
      </w:r>
      <w:r>
        <w:t xml:space="preserve"> 265 (5169): 252–55. </w:t>
      </w:r>
      <w:hyperlink r:id="rId27">
        <w:r>
          <w:rPr>
            <w:rStyle w:val="Hyperlink"/>
          </w:rPr>
          <w:t>https://doi.org/10.1126/science.8023144</w:t>
        </w:r>
      </w:hyperlink>
      <w:r>
        <w:t>.</w:t>
      </w:r>
    </w:p>
    <w:p w14:paraId="6D0F7402" w14:textId="77777777" w:rsidR="003F7798" w:rsidRDefault="00000000">
      <w:pPr>
        <w:pStyle w:val="Bibliography"/>
      </w:pPr>
      <w:bookmarkStart w:id="92" w:name="ref-craig_functional_1996"/>
      <w:bookmarkEnd w:id="91"/>
      <w:r>
        <w:t xml:space="preserve">Craig, A. D., E. M. Reiman, A. Evans, and M. C. Bushnell. 1996. “Functional Imaging of an Illusion of Pain.” </w:t>
      </w:r>
      <w:r>
        <w:rPr>
          <w:i/>
          <w:iCs/>
        </w:rPr>
        <w:t>Nature</w:t>
      </w:r>
      <w:r>
        <w:t xml:space="preserve"> 384 (6606): 258–60. </w:t>
      </w:r>
      <w:hyperlink r:id="rId28">
        <w:r>
          <w:rPr>
            <w:rStyle w:val="Hyperlink"/>
          </w:rPr>
          <w:t>https://doi.org/10.1038/384258a0</w:t>
        </w:r>
      </w:hyperlink>
      <w:r>
        <w:t>.</w:t>
      </w:r>
    </w:p>
    <w:p w14:paraId="04E2640C" w14:textId="77777777" w:rsidR="003F7798" w:rsidRDefault="00000000">
      <w:pPr>
        <w:pStyle w:val="Bibliography"/>
      </w:pPr>
      <w:bookmarkStart w:id="93" w:name="ref-defrin_spatial_2008"/>
      <w:bookmarkEnd w:id="92"/>
      <w:r>
        <w:t xml:space="preserve">Defrin, Ruth, Anat Benstein-Sheraizin, Adva Bezalel, Ofira Mantzur, and Lars Arendt-Nielsen. 2008. “The Spatial Characteristics of the Painful Thermal Grill Illusion.” </w:t>
      </w:r>
      <w:r>
        <w:rPr>
          <w:i/>
          <w:iCs/>
        </w:rPr>
        <w:t>PAIN</w:t>
      </w:r>
      <w:r>
        <w:t xml:space="preserve"> 138 (3): 577. </w:t>
      </w:r>
      <w:hyperlink r:id="rId29">
        <w:r>
          <w:rPr>
            <w:rStyle w:val="Hyperlink"/>
          </w:rPr>
          <w:t>https://doi.org/10.1016/j.pain.2008.02.012</w:t>
        </w:r>
      </w:hyperlink>
      <w:r>
        <w:t>.</w:t>
      </w:r>
    </w:p>
    <w:p w14:paraId="7C24C273" w14:textId="77777777" w:rsidR="003F7798" w:rsidRDefault="00000000">
      <w:pPr>
        <w:pStyle w:val="Bibliography"/>
      </w:pPr>
      <w:bookmarkStart w:id="94" w:name="ref-fardo_beyond_2020"/>
      <w:bookmarkEnd w:id="93"/>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30">
        <w:r>
          <w:rPr>
            <w:rStyle w:val="Hyperlink"/>
          </w:rPr>
          <w:t>https://doi.org/10.1016/j.neubiorev.2019.11.017</w:t>
        </w:r>
      </w:hyperlink>
      <w:r>
        <w:t>.</w:t>
      </w:r>
    </w:p>
    <w:p w14:paraId="2944A86B" w14:textId="77777777" w:rsidR="003F7798" w:rsidRDefault="00000000">
      <w:pPr>
        <w:pStyle w:val="Bibliography"/>
      </w:pPr>
      <w:bookmarkStart w:id="95" w:name="ref-fardo_organization_2018"/>
      <w:bookmarkEnd w:id="94"/>
      <w:r>
        <w:t xml:space="preserve">Fardo, Francesca, Nanna Brix Finnerup, and Patrick Haggard. 2018. “Organization of the Thermal Grill Illusion by Spinal Segments.” </w:t>
      </w:r>
      <w:r>
        <w:rPr>
          <w:i/>
          <w:iCs/>
        </w:rPr>
        <w:t>Annals of Neurology</w:t>
      </w:r>
      <w:r>
        <w:t xml:space="preserve"> 84 (3): 463–72. </w:t>
      </w:r>
      <w:hyperlink r:id="rId31">
        <w:r>
          <w:rPr>
            <w:rStyle w:val="Hyperlink"/>
          </w:rPr>
          <w:t>https://doi.org/10.1002/ana.25307</w:t>
        </w:r>
      </w:hyperlink>
      <w:r>
        <w:t>.</w:t>
      </w:r>
    </w:p>
    <w:p w14:paraId="49FDE743" w14:textId="77777777" w:rsidR="003F7798" w:rsidRDefault="00000000">
      <w:pPr>
        <w:pStyle w:val="Bibliography"/>
      </w:pPr>
      <w:bookmarkStart w:id="96" w:name="ref-ferre_ineffectiveness_2018"/>
      <w:bookmarkEnd w:id="95"/>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32">
        <w:r>
          <w:rPr>
            <w:rStyle w:val="Hyperlink"/>
          </w:rPr>
          <w:t>https://doi.org/10.1038/s41598-018-24635-1</w:t>
        </w:r>
      </w:hyperlink>
      <w:r>
        <w:t>.</w:t>
      </w:r>
    </w:p>
    <w:p w14:paraId="2C9DDFBD" w14:textId="77777777" w:rsidR="003F7798" w:rsidRDefault="00000000">
      <w:pPr>
        <w:pStyle w:val="Bibliography"/>
      </w:pPr>
      <w:bookmarkStart w:id="97" w:name="ref-fruhstorfer_significance_2003"/>
      <w:bookmarkEnd w:id="96"/>
      <w:r>
        <w:t xml:space="preserve">Fruhstorfer, Heinrich, Eva-Liz Harju, and Ulf F. Lindblom. 2003. “The Significance of A-Delta and C Fibres for the Perception of Synthetic Heat.” </w:t>
      </w:r>
      <w:r>
        <w:rPr>
          <w:i/>
          <w:iCs/>
        </w:rPr>
        <w:t>European Journal of Pain</w:t>
      </w:r>
      <w:r>
        <w:t xml:space="preserve"> 7 (1): 63–71. </w:t>
      </w:r>
      <w:hyperlink r:id="rId33">
        <w:r>
          <w:rPr>
            <w:rStyle w:val="Hyperlink"/>
          </w:rPr>
          <w:t>https://doi.org/10.1016/s1090-3801(02)00056-3</w:t>
        </w:r>
      </w:hyperlink>
      <w:r>
        <w:t>.</w:t>
      </w:r>
    </w:p>
    <w:p w14:paraId="3F9D2CCD" w14:textId="77777777" w:rsidR="003F7798" w:rsidRDefault="00000000">
      <w:pPr>
        <w:pStyle w:val="Bibliography"/>
      </w:pPr>
      <w:bookmarkStart w:id="98" w:name="ref-green_localization_1977"/>
      <w:bookmarkEnd w:id="97"/>
      <w:r>
        <w:t xml:space="preserve">Green, Barry G. 1977. “Localization of Thermal Sensation: An Illusion and Synthetic Heat.” </w:t>
      </w:r>
      <w:r>
        <w:rPr>
          <w:i/>
          <w:iCs/>
        </w:rPr>
        <w:t>Perception &amp; Psychophysics</w:t>
      </w:r>
      <w:r>
        <w:t xml:space="preserve"> 22 (4): 331–37. </w:t>
      </w:r>
      <w:hyperlink r:id="rId34">
        <w:r>
          <w:rPr>
            <w:rStyle w:val="Hyperlink"/>
          </w:rPr>
          <w:t>https://doi.org/10.3758/BF03199698</w:t>
        </w:r>
      </w:hyperlink>
      <w:r>
        <w:t>.</w:t>
      </w:r>
    </w:p>
    <w:p w14:paraId="0BCC97D5" w14:textId="77777777" w:rsidR="003F7798" w:rsidRDefault="00000000">
      <w:pPr>
        <w:pStyle w:val="Bibliography"/>
      </w:pPr>
      <w:bookmarkStart w:id="99" w:name="ref-green_synthetic_2002"/>
      <w:bookmarkEnd w:id="98"/>
      <w:r>
        <w:t xml:space="preserve">———. 2002. “Synthetic Heat at Mild Temperatures.” </w:t>
      </w:r>
      <w:r>
        <w:rPr>
          <w:i/>
          <w:iCs/>
        </w:rPr>
        <w:t>Somatosensory &amp; Motor Research</w:t>
      </w:r>
      <w:r>
        <w:t xml:space="preserve"> 19 (2): 130–38. </w:t>
      </w:r>
      <w:hyperlink r:id="rId35">
        <w:r>
          <w:rPr>
            <w:rStyle w:val="Hyperlink"/>
          </w:rPr>
          <w:t>https://doi.org/10.1080/08990220220220131524</w:t>
        </w:r>
      </w:hyperlink>
      <w:r>
        <w:t>.</w:t>
      </w:r>
    </w:p>
    <w:p w14:paraId="42E9744F" w14:textId="77777777" w:rsidR="003F7798" w:rsidRDefault="00000000">
      <w:pPr>
        <w:pStyle w:val="Bibliography"/>
      </w:pPr>
      <w:bookmarkStart w:id="100" w:name="ref-green_temperature_2004"/>
      <w:bookmarkEnd w:id="99"/>
      <w:r>
        <w:t xml:space="preserve">———. 2004. “Temperature Perception and Nociception.” </w:t>
      </w:r>
      <w:r>
        <w:rPr>
          <w:i/>
          <w:iCs/>
        </w:rPr>
        <w:t>Journal of Neurobiology</w:t>
      </w:r>
      <w:r>
        <w:t xml:space="preserve"> 61 (1): 13–29. </w:t>
      </w:r>
      <w:hyperlink r:id="rId36">
        <w:r>
          <w:rPr>
            <w:rStyle w:val="Hyperlink"/>
          </w:rPr>
          <w:t>https://doi.org/10.1002/neu.20081</w:t>
        </w:r>
      </w:hyperlink>
      <w:r>
        <w:t>.</w:t>
      </w:r>
    </w:p>
    <w:p w14:paraId="111FE1CE" w14:textId="77777777" w:rsidR="003F7798" w:rsidRDefault="00000000">
      <w:pPr>
        <w:pStyle w:val="Bibliography"/>
      </w:pPr>
      <w:bookmarkStart w:id="101" w:name="ref-harper_conditioned_2017"/>
      <w:bookmarkEnd w:id="100"/>
      <w:r>
        <w:t xml:space="preserve">Harper, D. E., and M. Hollins. 2017. “Conditioned Pain Modulation Dampens the Thermal Grill Illusion.” </w:t>
      </w:r>
      <w:r>
        <w:rPr>
          <w:i/>
          <w:iCs/>
        </w:rPr>
        <w:t>European Journal of Pain</w:t>
      </w:r>
      <w:r>
        <w:t xml:space="preserve"> 21 (9): 1591–601. </w:t>
      </w:r>
      <w:hyperlink r:id="rId37">
        <w:r>
          <w:rPr>
            <w:rStyle w:val="Hyperlink"/>
          </w:rPr>
          <w:t>https://doi.org/10.1002/ejp.1060</w:t>
        </w:r>
      </w:hyperlink>
      <w:r>
        <w:t>.</w:t>
      </w:r>
    </w:p>
    <w:p w14:paraId="0F264CEB" w14:textId="77777777" w:rsidR="003F7798" w:rsidRDefault="00000000">
      <w:pPr>
        <w:pStyle w:val="Bibliography"/>
      </w:pPr>
      <w:bookmarkStart w:id="102" w:name="ref-kern_pharmacological_2008"/>
      <w:bookmarkEnd w:id="101"/>
      <w:r>
        <w:t xml:space="preserve">Kern, Delphine, Emilie Pelle-lancien, Virginie Luce, and Didier Bouhassira. 2008. “Pharmacological Dissection of the Paradoxical Pain Induced by a Thermal Grill.” </w:t>
      </w:r>
      <w:r>
        <w:rPr>
          <w:i/>
          <w:iCs/>
        </w:rPr>
        <w:t>PAIN</w:t>
      </w:r>
      <w:r>
        <w:t xml:space="preserve"> 135 (3): 291. </w:t>
      </w:r>
      <w:hyperlink r:id="rId38">
        <w:r>
          <w:rPr>
            <w:rStyle w:val="Hyperlink"/>
          </w:rPr>
          <w:t>https://doi.org/10.1016/j.pain.2007.12.001</w:t>
        </w:r>
      </w:hyperlink>
      <w:r>
        <w:t>.</w:t>
      </w:r>
    </w:p>
    <w:p w14:paraId="4B6185DF" w14:textId="77777777" w:rsidR="003F7798" w:rsidRDefault="00000000">
      <w:pPr>
        <w:pStyle w:val="Bibliography"/>
      </w:pPr>
      <w:bookmarkStart w:id="103" w:name="ref-kern_effects_2008"/>
      <w:bookmarkEnd w:id="102"/>
      <w:r>
        <w:t xml:space="preserve">Kern, Delphine, Frédéric Plantevin, and Didier Bouhassira. 2008. “Effects of Morphine on the Experimental Illusion of Pain Produced by a Thermal Grill.” </w:t>
      </w:r>
      <w:r>
        <w:rPr>
          <w:i/>
          <w:iCs/>
        </w:rPr>
        <w:t>PAIN</w:t>
      </w:r>
      <w:r>
        <w:t xml:space="preserve"> 139 (3): 653. </w:t>
      </w:r>
      <w:hyperlink r:id="rId39">
        <w:r>
          <w:rPr>
            <w:rStyle w:val="Hyperlink"/>
          </w:rPr>
          <w:t>https://doi.org/10.1016/j.pain.2008.07.001</w:t>
        </w:r>
      </w:hyperlink>
      <w:r>
        <w:t>.</w:t>
      </w:r>
    </w:p>
    <w:p w14:paraId="7759A62F" w14:textId="77777777" w:rsidR="003F7798" w:rsidRDefault="00000000">
      <w:pPr>
        <w:pStyle w:val="Bibliography"/>
      </w:pPr>
      <w:bookmarkStart w:id="104" w:name="ref-kerr_neuroanatomical_1975"/>
      <w:bookmarkEnd w:id="103"/>
      <w:r>
        <w:lastRenderedPageBreak/>
        <w:t xml:space="preserve">Kerr, Frederick W. L. 1975. “Neuroanatomical Substrates of Nociception in the Spinal Cord.” </w:t>
      </w:r>
      <w:r>
        <w:rPr>
          <w:i/>
          <w:iCs/>
        </w:rPr>
        <w:t>PAIN</w:t>
      </w:r>
      <w:r>
        <w:t xml:space="preserve"> 1 (4): 325. </w:t>
      </w:r>
      <w:hyperlink r:id="rId40">
        <w:r>
          <w:rPr>
            <w:rStyle w:val="Hyperlink"/>
          </w:rPr>
          <w:t>https://doi.org/10.1016/0304-3959(75)90072-X</w:t>
        </w:r>
      </w:hyperlink>
      <w:r>
        <w:t>.</w:t>
      </w:r>
    </w:p>
    <w:p w14:paraId="454941AD" w14:textId="77777777" w:rsidR="003F7798" w:rsidRDefault="00000000">
      <w:pPr>
        <w:pStyle w:val="Bibliography"/>
      </w:pPr>
      <w:bookmarkStart w:id="105" w:name="ref-lamotte_distribution_1977"/>
      <w:bookmarkEnd w:id="104"/>
      <w:r>
        <w:t xml:space="preserve">Lamotte, Carole. 1977. “Distribution of the Tract of Lissauer and the Dorsal Root Fibers in the Primate Spinal Cord.” </w:t>
      </w:r>
      <w:r>
        <w:rPr>
          <w:i/>
          <w:iCs/>
        </w:rPr>
        <w:t>Journal of Comparative Neurology</w:t>
      </w:r>
      <w:r>
        <w:t xml:space="preserve"> 172 (3): 529–61. </w:t>
      </w:r>
      <w:hyperlink r:id="rId41">
        <w:r>
          <w:rPr>
            <w:rStyle w:val="Hyperlink"/>
          </w:rPr>
          <w:t>https://doi.org/10.1002/cne.901720308</w:t>
        </w:r>
      </w:hyperlink>
      <w:r>
        <w:t>.</w:t>
      </w:r>
    </w:p>
    <w:p w14:paraId="26695334" w14:textId="77777777" w:rsidR="003F7798" w:rsidRDefault="00000000">
      <w:pPr>
        <w:pStyle w:val="Bibliography"/>
      </w:pPr>
      <w:bookmarkStart w:id="106" w:name="ref-leung_supraspinal_2014"/>
      <w:bookmarkEnd w:id="105"/>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42">
        <w:r>
          <w:rPr>
            <w:rStyle w:val="Hyperlink"/>
          </w:rPr>
          <w:t>https://doi.org/10.1186/1744-8069-10-18</w:t>
        </w:r>
      </w:hyperlink>
      <w:r>
        <w:t>.</w:t>
      </w:r>
    </w:p>
    <w:p w14:paraId="31A9C510" w14:textId="77777777" w:rsidR="003F7798" w:rsidRDefault="00000000">
      <w:pPr>
        <w:pStyle w:val="Bibliography"/>
      </w:pPr>
      <w:bookmarkStart w:id="107" w:name="ref-lindstedt_evidence_2011"/>
      <w:bookmarkEnd w:id="106"/>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43">
        <w:r>
          <w:rPr>
            <w:rStyle w:val="Hyperlink"/>
          </w:rPr>
          <w:t>https://doi.org/10.1371/journal.pone.0027075</w:t>
        </w:r>
      </w:hyperlink>
      <w:r>
        <w:t>.</w:t>
      </w:r>
    </w:p>
    <w:p w14:paraId="58F9C21D" w14:textId="77777777" w:rsidR="003F7798" w:rsidRDefault="00000000">
      <w:pPr>
        <w:pStyle w:val="Bibliography"/>
      </w:pPr>
      <w:bookmarkStart w:id="108" w:name="ref-marotta_transforming_2015"/>
      <w:bookmarkEnd w:id="107"/>
      <w:r>
        <w:t xml:space="preserve">Marotta, Angela, Elisa Raffaella Ferrè, and Patrick Haggard. 2015. “Transforming the Thermal Grill Effect by Crossing the Fingers.” </w:t>
      </w:r>
      <w:r>
        <w:rPr>
          <w:i/>
          <w:iCs/>
        </w:rPr>
        <w:t>Current Biology</w:t>
      </w:r>
      <w:r>
        <w:t xml:space="preserve"> 25 (8): 1069–73. </w:t>
      </w:r>
      <w:hyperlink r:id="rId44">
        <w:r>
          <w:rPr>
            <w:rStyle w:val="Hyperlink"/>
          </w:rPr>
          <w:t>https://doi.org/10.1016/j.cub.2015.02.055</w:t>
        </w:r>
      </w:hyperlink>
      <w:r>
        <w:t>.</w:t>
      </w:r>
    </w:p>
    <w:p w14:paraId="0098C16F" w14:textId="77777777" w:rsidR="003F7798" w:rsidRDefault="00000000">
      <w:pPr>
        <w:pStyle w:val="Bibliography"/>
      </w:pPr>
      <w:bookmarkStart w:id="109" w:name="ref-peirs_neural_2016"/>
      <w:bookmarkEnd w:id="108"/>
      <w:r>
        <w:t xml:space="preserve">Peirs, Cedric, and Rebecca P. Seal. 2016. “Neural Circuits for Pain: Recent Advances and Current Views.” </w:t>
      </w:r>
      <w:r>
        <w:rPr>
          <w:i/>
          <w:iCs/>
        </w:rPr>
        <w:t>Science</w:t>
      </w:r>
      <w:r>
        <w:t xml:space="preserve"> 354 (6312): 578–84. </w:t>
      </w:r>
      <w:hyperlink r:id="rId45">
        <w:r>
          <w:rPr>
            <w:rStyle w:val="Hyperlink"/>
          </w:rPr>
          <w:t>https://doi.org/10.1126/science.aaf8933</w:t>
        </w:r>
      </w:hyperlink>
      <w:r>
        <w:t>.</w:t>
      </w:r>
    </w:p>
    <w:p w14:paraId="7F416C34" w14:textId="77777777" w:rsidR="003F7798" w:rsidRDefault="00000000">
      <w:pPr>
        <w:pStyle w:val="Bibliography"/>
      </w:pPr>
      <w:bookmarkStart w:id="110" w:name="X32a6e096a4f70818a003ccfe01d2a1f0d95df4a"/>
      <w:bookmarkEnd w:id="109"/>
      <w:r>
        <w:t xml:space="preserve">Quevedo, A., and R. Coghill. 2004. “Psychophysics/Hyperalgesia: Spatial Interactions Between Multiple Painful Stimuli.” </w:t>
      </w:r>
      <w:r>
        <w:rPr>
          <w:i/>
          <w:iCs/>
        </w:rPr>
        <w:t>The Journal of Pain</w:t>
      </w:r>
      <w:r>
        <w:t xml:space="preserve"> 5 (3): S32. </w:t>
      </w:r>
      <w:hyperlink r:id="rId46">
        <w:r>
          <w:rPr>
            <w:rStyle w:val="Hyperlink"/>
          </w:rPr>
          <w:t>https://doi.org/10.1016/j.jpain.2004.02.094</w:t>
        </w:r>
      </w:hyperlink>
      <w:r>
        <w:t>.</w:t>
      </w:r>
    </w:p>
    <w:p w14:paraId="0BE0FF88" w14:textId="77777777" w:rsidR="003F7798" w:rsidRDefault="00000000">
      <w:pPr>
        <w:pStyle w:val="Bibliography"/>
      </w:pPr>
      <w:bookmarkStart w:id="111" w:name="ref-quevedo_illusion_2007"/>
      <w:bookmarkEnd w:id="110"/>
      <w:r>
        <w:t xml:space="preserve">Quevedo, Alexandre S., and Robert C. Coghill. 2007. “An Illusion of Proximal Radiation of Pain Due to Distally Directed Inhibition.” </w:t>
      </w:r>
      <w:r>
        <w:rPr>
          <w:i/>
          <w:iCs/>
        </w:rPr>
        <w:t>The Journal of Pain</w:t>
      </w:r>
      <w:r>
        <w:t xml:space="preserve"> 8 (3): 280–86. </w:t>
      </w:r>
      <w:hyperlink r:id="rId47">
        <w:r>
          <w:rPr>
            <w:rStyle w:val="Hyperlink"/>
          </w:rPr>
          <w:t>https://doi.org/10.1016/j.jpain.2006.09.003</w:t>
        </w:r>
      </w:hyperlink>
      <w:r>
        <w:t>.</w:t>
      </w:r>
    </w:p>
    <w:p w14:paraId="51B7ADFE" w14:textId="77777777" w:rsidR="003F7798" w:rsidRDefault="00000000">
      <w:pPr>
        <w:pStyle w:val="Bibliography"/>
      </w:pPr>
      <w:bookmarkStart w:id="112" w:name="ref-quevedo_lateral_2017"/>
      <w:bookmarkEnd w:id="111"/>
      <w:r>
        <w:t xml:space="preserve">Quevedo, Alexandre S., Carsten Dahl Mørch, Ole K. Andersen, and Robert C. Coghill. 2017. “Lateral Inhibition During Nociceptive Processing.” </w:t>
      </w:r>
      <w:r>
        <w:rPr>
          <w:i/>
          <w:iCs/>
        </w:rPr>
        <w:t>PAIN</w:t>
      </w:r>
      <w:r>
        <w:t xml:space="preserve"> 158 (6): 1046. </w:t>
      </w:r>
      <w:hyperlink r:id="rId48">
        <w:r>
          <w:rPr>
            <w:rStyle w:val="Hyperlink"/>
          </w:rPr>
          <w:t>https://doi.org/10.1097/j.pain.0000000000000876</w:t>
        </w:r>
      </w:hyperlink>
      <w:r>
        <w:t>.</w:t>
      </w:r>
    </w:p>
    <w:p w14:paraId="0E9ABBD9" w14:textId="77777777" w:rsidR="003F7798" w:rsidRDefault="00000000">
      <w:pPr>
        <w:pStyle w:val="Bibliography"/>
      </w:pPr>
      <w:bookmarkStart w:id="113" w:name="ref-saywell_electrophysiological_2011"/>
      <w:bookmarkEnd w:id="112"/>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9">
        <w:r>
          <w:rPr>
            <w:rStyle w:val="Hyperlink"/>
          </w:rPr>
          <w:t>https://doi.org/10.1152/jn.00738.2010</w:t>
        </w:r>
      </w:hyperlink>
      <w:r>
        <w:t>.</w:t>
      </w:r>
    </w:p>
    <w:p w14:paraId="61252DC0" w14:textId="77777777" w:rsidR="003F7798" w:rsidRDefault="00000000">
      <w:pPr>
        <w:pStyle w:val="Bibliography"/>
      </w:pPr>
      <w:bookmarkStart w:id="114" w:name="ref-skinner_ascending_1989"/>
      <w:bookmarkEnd w:id="113"/>
      <w:r>
        <w:t xml:space="preserve">Skinner, R. D., R. Nelson, M. Griebel, and E. Garcia-Rill. 1989. “Ascending Projections of Long Descending Propriospinal Tract (LDPT) Neurons.” </w:t>
      </w:r>
      <w:r>
        <w:rPr>
          <w:i/>
          <w:iCs/>
        </w:rPr>
        <w:t>Brain Research Bulletin</w:t>
      </w:r>
      <w:r>
        <w:t xml:space="preserve"> 22 (2): 253–58. </w:t>
      </w:r>
      <w:hyperlink r:id="rId50">
        <w:r>
          <w:rPr>
            <w:rStyle w:val="Hyperlink"/>
          </w:rPr>
          <w:t>https://doi.org/10.1016/0361-9230(89)90050-6</w:t>
        </w:r>
      </w:hyperlink>
      <w:r>
        <w:t>.</w:t>
      </w:r>
    </w:p>
    <w:p w14:paraId="6A59083F" w14:textId="77777777" w:rsidR="003F7798" w:rsidRDefault="00000000">
      <w:pPr>
        <w:pStyle w:val="Bibliography"/>
      </w:pPr>
      <w:bookmarkStart w:id="115" w:name="ref-todd_neuronal_2010"/>
      <w:bookmarkEnd w:id="114"/>
      <w:r>
        <w:t xml:space="preserve">Todd, Andrew J. 2010. “Neuronal Circuitry for Pain Processing in the Dorsal Horn.” </w:t>
      </w:r>
      <w:r>
        <w:rPr>
          <w:i/>
          <w:iCs/>
        </w:rPr>
        <w:t>Nature Reviews Neuroscience</w:t>
      </w:r>
      <w:r>
        <w:t xml:space="preserve"> 11 (12): 823–36. </w:t>
      </w:r>
      <w:hyperlink r:id="rId51">
        <w:r>
          <w:rPr>
            <w:rStyle w:val="Hyperlink"/>
          </w:rPr>
          <w:t>https://doi.org/10.1038/nrn2947</w:t>
        </w:r>
      </w:hyperlink>
      <w:r>
        <w:t>.</w:t>
      </w:r>
    </w:p>
    <w:p w14:paraId="749E4F7F" w14:textId="77777777" w:rsidR="003F7798" w:rsidRDefault="00000000">
      <w:pPr>
        <w:pStyle w:val="Bibliography"/>
      </w:pPr>
      <w:bookmarkStart w:id="116" w:name="ref-wall_brief_1999"/>
      <w:bookmarkEnd w:id="115"/>
      <w:r>
        <w:t xml:space="preserve">Wall, Patrick D., Malcolm Lidierth, and Peter Hillman. 1999. “Brief and Prolonged Effects of Lissauer Tract Stimulation on Dorsal Horn Cells.” </w:t>
      </w:r>
      <w:r>
        <w:rPr>
          <w:i/>
          <w:iCs/>
        </w:rPr>
        <w:t>PAIN</w:t>
      </w:r>
      <w:r>
        <w:t xml:space="preserve"> 83 (3): 579–89. </w:t>
      </w:r>
      <w:hyperlink r:id="rId52">
        <w:r>
          <w:rPr>
            <w:rStyle w:val="Hyperlink"/>
          </w:rPr>
          <w:t>https://doi.org/10.1016/S0304-3959(99)00170-0</w:t>
        </w:r>
      </w:hyperlink>
      <w:r>
        <w:t>.</w:t>
      </w:r>
    </w:p>
    <w:bookmarkEnd w:id="85"/>
    <w:bookmarkEnd w:id="116"/>
    <w:p w14:paraId="785CA994" w14:textId="77777777" w:rsidR="003F7798" w:rsidRDefault="00000000">
      <w:r>
        <w:br w:type="page"/>
      </w:r>
    </w:p>
    <w:p w14:paraId="15E288EE" w14:textId="77777777" w:rsidR="003F7798" w:rsidRDefault="00000000" w:rsidP="003D557A">
      <w:pPr>
        <w:pStyle w:val="Heading1"/>
      </w:pPr>
      <w:bookmarkStart w:id="117" w:name="supplementary-material"/>
      <w:bookmarkEnd w:id="83"/>
      <w:r>
        <w:lastRenderedPageBreak/>
        <w:t>Supplementary material</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116A7C1E"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D7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3F7798" w14:paraId="4D8BA7E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8492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0C20C8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F68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E90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00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1ED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AE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7D528AD8"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64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4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7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D5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3F7798" w14:paraId="20650E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6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9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AA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CE7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C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3F7798" w14:paraId="500967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311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F8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3D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7C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E0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3F7798" w14:paraId="7866C2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62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2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45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D7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3F7798" w14:paraId="338F11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CDE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2D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F78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23A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92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3F7798" w14:paraId="73D506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1DC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29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C8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723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05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3F7798" w14:paraId="041F3D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C1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66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B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7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0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3F7798" w14:paraId="1E31800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9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F2D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C2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E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3F7798" w14:paraId="5FFD987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3E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FB9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81B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F659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8E4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3F7798" w14:paraId="72B9E50A"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7D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3F7798" w14:paraId="437351F0"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B1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98594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B39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80C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300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C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71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04838F4A"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D8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38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ED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C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3F7798" w14:paraId="33D8A9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CCC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69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5B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8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8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3F7798" w14:paraId="041D35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E6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01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65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4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8D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3F7798" w14:paraId="75EA75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A3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53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E9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119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5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3F7798" w14:paraId="428A8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9D5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DE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64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5A5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9E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3F7798" w14:paraId="675795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BE9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7C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4B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D3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8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3F7798" w14:paraId="3CADEB6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1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90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1F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F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9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44D94E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B2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B4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F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91A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0F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3F7798" w14:paraId="0BB285F2"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C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4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1BD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5186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652C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5AC94CBC"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2AE0350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1AE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1: Cold reference on warm ratings</w:t>
            </w:r>
          </w:p>
        </w:tc>
      </w:tr>
      <w:tr w:rsidR="003F7798" w14:paraId="59BC4F9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F1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4CFABF35"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6FC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33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7FE8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BFE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F21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58968FF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7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B2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20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C4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3F7798" w14:paraId="5843A7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BB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4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804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AF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1F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3F7798" w14:paraId="0F752B8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42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254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4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29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F1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3F7798" w14:paraId="446EA7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30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F3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1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1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E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3F7798" w14:paraId="6ED6C0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569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9D0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A3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E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3F7798" w14:paraId="5E1270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928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4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FB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C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3F7798" w14:paraId="6594E83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D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8CF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0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9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6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3F7798" w14:paraId="6AA133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E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E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46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9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74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3F7798" w14:paraId="5D0D721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93C9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6CB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9C6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A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B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3F7798" w14:paraId="69C92DB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ECF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3F7798" w14:paraId="1E9EB82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BB5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18E7E6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9D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224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63D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08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64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3A87CCD9"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DB2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C6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A2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D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3F7798" w14:paraId="5A61DA0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620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34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3E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EE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0B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3F7798" w14:paraId="5853210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03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15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B73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2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E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61DBA7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0C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AE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BA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65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3F7798" w14:paraId="55ADEB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1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861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185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67A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35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3F7798" w14:paraId="6CF1CE3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0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95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B3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3F7798" w14:paraId="7D6428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6D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0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5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8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F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3F7798" w14:paraId="74B495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2F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7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DA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3F7798" w14:paraId="6EF6F55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FA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C8D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E07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2A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C1B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132F7668"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4F2CB743"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E3F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 1: Cold reference on burning ratings</w:t>
            </w:r>
          </w:p>
        </w:tc>
      </w:tr>
      <w:tr w:rsidR="003F7798" w14:paraId="11F9D0C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76B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9139348"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1FA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A72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DEB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D9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B0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4786FA62"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49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BA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FD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A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3F7798" w14:paraId="08AB3B4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F5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8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47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97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2C2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3F7798" w14:paraId="52923B5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0A8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9AD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8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6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AD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3F7798" w14:paraId="4FD4C55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71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FA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2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7CF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D2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71A03D3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D6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1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95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9B1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3F7798" w14:paraId="53EF8E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9E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5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7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9D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3F7798" w14:paraId="0528AA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8F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2F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6A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03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3F7798" w14:paraId="01ADEFD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F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67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CF0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02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C38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3F7798" w14:paraId="76128955"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AE2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6820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4D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79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91EE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3F7798" w14:paraId="5F38BC3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B7BC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3F7798" w14:paraId="213246D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516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07E2D2F"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59A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B1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023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656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A91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2587A071"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3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F4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2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A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9B7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3F7798" w14:paraId="387106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D1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AC1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9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A0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BDE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3F7798" w14:paraId="6DF17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573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F1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DA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02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87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3C1F34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84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39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C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79B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A9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3F7798" w14:paraId="634C06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A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18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B8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13E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73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3F7798" w14:paraId="3871971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94B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0D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71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F1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BE2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3F7798" w14:paraId="41AF2C4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5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4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F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D7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D3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3F7798" w14:paraId="22CAAB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B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79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30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4F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3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3F7798" w14:paraId="75773B1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A2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EAE4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9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D40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A40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A21E08D" w14:textId="77777777" w:rsidR="003F7798" w:rsidRDefault="00000000">
      <w:r>
        <w:br w:type="page"/>
      </w:r>
    </w:p>
    <w:p w14:paraId="00B0784A" w14:textId="77777777" w:rsidR="003F7798" w:rsidRDefault="00000000">
      <w:pPr>
        <w:pStyle w:val="Heading2"/>
      </w:pPr>
      <w:bookmarkStart w:id="118" w:name="proximodistal-bias-in-cold-perception-1"/>
      <w:r>
        <w:lastRenderedPageBreak/>
        <w:t>Proximodistal bias in cold perception</w:t>
      </w:r>
    </w:p>
    <w:p w14:paraId="0D035420" w14:textId="77777777" w:rsidR="003F7798" w:rsidRDefault="00000000">
      <w:pPr>
        <w:pStyle w:val="FirstParagraph"/>
      </w:pPr>
      <w:r>
        <w:t xml:space="preserve">Experiment 1: warm ratings (stimulation by dermatome interaction: $\beta$ = r stats_model_warm_exp1$beta[8], r make_pvalue(stats_model_warm_exp1$p[8]); dermatome main effect: </w:t>
      </w:r>
      <m:oMath>
        <m:r>
          <w:rPr>
            <w:rFonts w:ascii="Cambria Math" w:hAnsi="Cambria Math"/>
          </w:rPr>
          <m:t>β</m:t>
        </m:r>
      </m:oMath>
      <w:r>
        <w:t xml:space="preserve"> = -0.08, p = 0.44) or burning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w:t>
      </w:r>
    </w:p>
    <w:p w14:paraId="53BF0DAA" w14:textId="77777777" w:rsidR="003F7798" w:rsidRDefault="00000000">
      <w:pPr>
        <w:pStyle w:val="BodyText"/>
      </w:pPr>
      <w:r>
        <w:t xml:space="preserve">Experiment 2: warm ratings (stimulation by dermatome interaction: </w:t>
      </w:r>
      <m:oMath>
        <m:r>
          <w:rPr>
            <w:rFonts w:ascii="Cambria Math" w:hAnsi="Cambria Math"/>
          </w:rPr>
          <m:t>β</m:t>
        </m:r>
      </m:oMath>
      <w:r>
        <w:t xml:space="preserve"> = 0.00, p = 0.96); dermatome main effect: </w:t>
      </w:r>
      <m:oMath>
        <m:r>
          <w:rPr>
            <w:rFonts w:ascii="Cambria Math" w:hAnsi="Cambria Math"/>
          </w:rPr>
          <m:t>β</m:t>
        </m:r>
      </m:oMath>
      <w:r>
        <w:t xml:space="preserve"> = -0.04, p = 0.42) or burning ratings (stimulation by dermatome interaction: </w:t>
      </w:r>
      <m:oMath>
        <m:r>
          <w:rPr>
            <w:rFonts w:ascii="Cambria Math" w:hAnsi="Cambria Math"/>
          </w:rPr>
          <m:t>β</m:t>
        </m:r>
      </m:oMath>
      <w:r>
        <w:t xml:space="preserve"> = -0.06, p = 0.49); dermatome main effect: </w:t>
      </w:r>
      <m:oMath>
        <m:r>
          <w:rPr>
            <w:rFonts w:ascii="Cambria Math" w:hAnsi="Cambria Math"/>
          </w:rPr>
          <m:t>β</m:t>
        </m:r>
      </m:oMath>
      <w:r>
        <w:t xml:space="preserve"> = 0.00, p = 0.96).</w:t>
      </w:r>
    </w:p>
    <w:p w14:paraId="637C2762" w14:textId="77777777" w:rsidR="003F7798" w:rsidRDefault="00000000">
      <w:pPr>
        <w:pStyle w:val="Heading2"/>
      </w:pPr>
      <w:bookmarkStart w:id="119" w:name="X2f146cd080f9a433300bdcd5d5b352f9aaba3b5"/>
      <w:bookmarkEnd w:id="118"/>
      <w:r>
        <w:t>Directional effects in inter-segmental sensory integration</w:t>
      </w:r>
    </w:p>
    <w:p w14:paraId="2CFFBD0F" w14:textId="77777777" w:rsidR="003F7798" w:rsidRDefault="00000000">
      <w:pPr>
        <w:pStyle w:val="FirstParagraph"/>
      </w:pPr>
      <w:r>
        <w:t xml:space="preserve">Experiment 1: burn ratings (stimulation by rostrocaudal location: </w:t>
      </w:r>
      <m:oMath>
        <m:r>
          <w:rPr>
            <w:rFonts w:ascii="Cambria Math" w:hAnsi="Cambria Math"/>
          </w:rPr>
          <m:t>β</m:t>
        </m:r>
      </m:oMath>
      <w:r>
        <w:t xml:space="preserve"> = 0.06, p = 0.54; rostrocaudal main effect (</w:t>
      </w:r>
      <m:oMath>
        <m:r>
          <w:rPr>
            <w:rFonts w:ascii="Cambria Math" w:hAnsi="Cambria Math"/>
          </w:rPr>
          <m:t>β</m:t>
        </m:r>
      </m:oMath>
      <w:r>
        <w:t xml:space="preserve"> = -0.12, p = 0.11)</w:t>
      </w:r>
      <w:bookmarkEnd w:id="117"/>
      <w:bookmarkEnd w:id="119"/>
    </w:p>
    <w:sectPr w:rsidR="003F7798" w:rsidSect="001E1202">
      <w:footerReference w:type="even" r:id="rId53"/>
      <w:footerReference w:type="default" r:id="rId54"/>
      <w:pgSz w:w="12240" w:h="15840"/>
      <w:pgMar w:top="1440" w:right="1440" w:bottom="1440" w:left="144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 Mitchell" w:date="2023-08-07T10:14:00Z" w:initials="AGM">
    <w:p w14:paraId="5151F879" w14:textId="77777777" w:rsidR="003D557A" w:rsidRDefault="003D557A" w:rsidP="001D1AC5">
      <w:pPr>
        <w:jc w:val="left"/>
      </w:pPr>
      <w:r>
        <w:rPr>
          <w:rStyle w:val="CommentReference"/>
        </w:rPr>
        <w:annotationRef/>
      </w:r>
      <w:r>
        <w:rPr>
          <w:sz w:val="20"/>
          <w:szCs w:val="20"/>
        </w:rPr>
        <w:t>CommsBio ask for this to be fewer than 150 words which is really short. I’ve tried to cut it in places but still about 50 words over</w:t>
      </w:r>
    </w:p>
  </w:comment>
  <w:comment w:id="22" w:author="Alex Mitchell" w:date="2023-08-07T10:25:00Z" w:initials="AGM">
    <w:p w14:paraId="3C716F69" w14:textId="77777777" w:rsidR="003D557A" w:rsidRDefault="003D557A" w:rsidP="000C007F">
      <w:pPr>
        <w:jc w:val="left"/>
      </w:pPr>
      <w:r>
        <w:rPr>
          <w:rStyle w:val="CommentReference"/>
        </w:rPr>
        <w:annotationRef/>
      </w:r>
      <w:r>
        <w:rPr>
          <w:color w:val="000000"/>
          <w:sz w:val="20"/>
          <w:szCs w:val="20"/>
        </w:rPr>
        <w:t>I feel like it is easier to understand this sentence when structured like this</w:t>
      </w:r>
    </w:p>
  </w:comment>
  <w:comment w:id="35" w:author="Alex Mitchell" w:date="2023-08-07T10:43:00Z" w:initials="AGM">
    <w:p w14:paraId="5F60E362" w14:textId="77777777" w:rsidR="003D557A" w:rsidRDefault="003D557A" w:rsidP="006C4173">
      <w:pPr>
        <w:jc w:val="left"/>
      </w:pPr>
      <w:r>
        <w:rPr>
          <w:rStyle w:val="CommentReference"/>
        </w:rPr>
        <w:annotationRef/>
      </w:r>
      <w:r>
        <w:rPr>
          <w:sz w:val="20"/>
          <w:szCs w:val="20"/>
        </w:rPr>
        <w:t>This needs elaborating imo, I’ve had a go but please check.</w:t>
      </w:r>
    </w:p>
  </w:comment>
  <w:comment w:id="41" w:author="Alex Mitchell" w:date="2023-08-07T10:52:00Z" w:initials="AGM">
    <w:p w14:paraId="6EFEF394" w14:textId="77777777" w:rsidR="003D557A" w:rsidRDefault="003D557A" w:rsidP="0036582B">
      <w:pPr>
        <w:jc w:val="left"/>
      </w:pPr>
      <w:r>
        <w:rPr>
          <w:rStyle w:val="CommentReference"/>
        </w:rPr>
        <w:annotationRef/>
      </w:r>
      <w:r>
        <w:rPr>
          <w:color w:val="000000"/>
          <w:sz w:val="20"/>
          <w:szCs w:val="20"/>
        </w:rPr>
        <w:t>Is it worth mentioning that burning TGI percepts were not measured in this study?</w:t>
      </w:r>
    </w:p>
  </w:comment>
  <w:comment w:id="51" w:author="Alex Mitchell" w:date="2023-08-07T10:50:00Z" w:initials="AGM">
    <w:p w14:paraId="1E906C07" w14:textId="6CBE3325" w:rsidR="003D557A" w:rsidRDefault="003D557A" w:rsidP="00C77AA5">
      <w:pPr>
        <w:jc w:val="left"/>
      </w:pPr>
      <w:r>
        <w:rPr>
          <w:rStyle w:val="CommentReference"/>
        </w:rPr>
        <w:annotationRef/>
      </w:r>
      <w:r>
        <w:rPr>
          <w:sz w:val="20"/>
          <w:szCs w:val="20"/>
        </w:rPr>
        <w:t>This needs more explanation, as I am not sure how conditioned pain modulation shows a spinal contribution, over and above supra spinal</w:t>
      </w:r>
    </w:p>
  </w:comment>
  <w:comment w:id="59" w:author="Alex Mitchell" w:date="2023-08-07T11:02:00Z" w:initials="AGM">
    <w:p w14:paraId="4FF1E475" w14:textId="77777777" w:rsidR="003D557A" w:rsidRDefault="003D557A" w:rsidP="006C39A8">
      <w:pPr>
        <w:jc w:val="left"/>
      </w:pPr>
      <w:r>
        <w:rPr>
          <w:rStyle w:val="CommentReference"/>
        </w:rPr>
        <w:annotationRef/>
      </w:r>
      <w:r>
        <w:rPr>
          <w:sz w:val="20"/>
          <w:szCs w:val="20"/>
        </w:rPr>
        <w:t>I don’t like the way the intro finishes. It feels a little flat. Tried to improve it but is a work in progr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51F879" w15:done="0"/>
  <w15:commentEx w15:paraId="3C716F69" w15:done="0"/>
  <w15:commentEx w15:paraId="5F60E362" w15:done="0"/>
  <w15:commentEx w15:paraId="6EFEF394" w15:done="0"/>
  <w15:commentEx w15:paraId="1E906C07" w15:done="0"/>
  <w15:commentEx w15:paraId="4FF1E4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B4278" w16cex:dateUtc="2023-08-07T08:14:00Z"/>
  <w16cex:commentExtensible w16cex:durableId="287B4534" w16cex:dateUtc="2023-08-07T08:25:00Z"/>
  <w16cex:commentExtensible w16cex:durableId="287B4936" w16cex:dateUtc="2023-08-07T08:43:00Z"/>
  <w16cex:commentExtensible w16cex:durableId="287B4B69" w16cex:dateUtc="2023-08-07T08:52:00Z"/>
  <w16cex:commentExtensible w16cex:durableId="287B4AFA" w16cex:dateUtc="2023-08-07T08:50:00Z"/>
  <w16cex:commentExtensible w16cex:durableId="287B4DBA" w16cex:dateUtc="2023-08-07T0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F879" w16cid:durableId="287B4278"/>
  <w16cid:commentId w16cid:paraId="3C716F69" w16cid:durableId="287B4534"/>
  <w16cid:commentId w16cid:paraId="5F60E362" w16cid:durableId="287B4936"/>
  <w16cid:commentId w16cid:paraId="6EFEF394" w16cid:durableId="287B4B69"/>
  <w16cid:commentId w16cid:paraId="1E906C07" w16cid:durableId="287B4AFA"/>
  <w16cid:commentId w16cid:paraId="4FF1E475" w16cid:durableId="287B4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24AB1" w14:textId="77777777" w:rsidR="00F62F57" w:rsidRDefault="00F62F57">
      <w:pPr>
        <w:spacing w:line="240" w:lineRule="auto"/>
      </w:pPr>
      <w:r>
        <w:separator/>
      </w:r>
    </w:p>
  </w:endnote>
  <w:endnote w:type="continuationSeparator" w:id="0">
    <w:p w14:paraId="163AD481" w14:textId="77777777" w:rsidR="00F62F57" w:rsidRDefault="00F62F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064B0BA"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CB540"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6F4700A"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7B12B1" w14:textId="77777777" w:rsidR="00000000" w:rsidRDefault="00000000"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9C5A" w14:textId="77777777" w:rsidR="00F62F57" w:rsidRDefault="00F62F57">
      <w:r>
        <w:separator/>
      </w:r>
    </w:p>
  </w:footnote>
  <w:footnote w:type="continuationSeparator" w:id="0">
    <w:p w14:paraId="3F5503FB" w14:textId="77777777" w:rsidR="00F62F57" w:rsidRDefault="00F62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4EA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27600624">
    <w:abstractNumId w:val="10"/>
  </w:num>
  <w:num w:numId="165" w16cid:durableId="20004986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Mitchell">
    <w15:presenceInfo w15:providerId="None" w15:userId="Alex Mitch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98"/>
    <w:rsid w:val="003D557A"/>
    <w:rsid w:val="003F7798"/>
    <w:rsid w:val="004121D7"/>
    <w:rsid w:val="00F62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E33F2"/>
  <w15:docId w15:val="{4A7D6051-55C9-2846-863F-45FA51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3D557A"/>
    <w:pPr>
      <w:keepNext/>
      <w:keepLines/>
      <w:spacing w:before="480"/>
      <w:jc w:val="both"/>
      <w:outlineLvl w:val="0"/>
      <w:pPrChange w:id="0" w:author="Alex Mitchell" w:date="2023-08-07T11:00:00Z">
        <w:pPr>
          <w:keepNext/>
          <w:keepLines/>
          <w:spacing w:before="480" w:line="360" w:lineRule="auto"/>
          <w:jc w:val="both"/>
          <w:outlineLvl w:val="0"/>
        </w:pPr>
      </w:pPrChange>
    </w:pPr>
    <w:rPr>
      <w:rFonts w:ascii="Times New Roman" w:eastAsiaTheme="majorEastAsia" w:hAnsi="Times New Roman" w:cstheme="majorBidi"/>
      <w:b/>
      <w:bCs/>
      <w:sz w:val="28"/>
      <w:szCs w:val="32"/>
      <w:rPrChange w:id="0" w:author="Alex Mitchell" w:date="2023-08-07T11:00:00Z">
        <w:rPr>
          <w:rFonts w:eastAsiaTheme="majorEastAsia" w:cstheme="majorBidi"/>
          <w:b/>
          <w:bCs/>
          <w:sz w:val="28"/>
          <w:szCs w:val="32"/>
          <w:lang w:val="en-US" w:eastAsia="en-US" w:bidi="ar-SA"/>
        </w:rPr>
      </w:rPrChange>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 w:type="paragraph" w:styleId="Revision">
    <w:name w:val="Revision"/>
    <w:hidden/>
    <w:rsid w:val="003D557A"/>
    <w:pPr>
      <w:spacing w:line="240" w:lineRule="auto"/>
      <w:jc w:val="left"/>
    </w:pPr>
  </w:style>
  <w:style w:type="character" w:styleId="CommentReference">
    <w:name w:val="annotation reference"/>
    <w:basedOn w:val="DefaultParagraphFont"/>
    <w:rsid w:val="003D557A"/>
    <w:rPr>
      <w:sz w:val="16"/>
      <w:szCs w:val="16"/>
    </w:rPr>
  </w:style>
  <w:style w:type="paragraph" w:styleId="CommentText">
    <w:name w:val="annotation text"/>
    <w:basedOn w:val="Normal"/>
    <w:link w:val="CommentTextChar"/>
    <w:rsid w:val="003D557A"/>
    <w:pPr>
      <w:spacing w:line="240" w:lineRule="auto"/>
    </w:pPr>
    <w:rPr>
      <w:sz w:val="20"/>
      <w:szCs w:val="20"/>
    </w:rPr>
  </w:style>
  <w:style w:type="character" w:customStyle="1" w:styleId="CommentTextChar">
    <w:name w:val="Comment Text Char"/>
    <w:basedOn w:val="DefaultParagraphFont"/>
    <w:link w:val="CommentText"/>
    <w:rsid w:val="003D557A"/>
    <w:rPr>
      <w:sz w:val="20"/>
      <w:szCs w:val="20"/>
    </w:rPr>
  </w:style>
  <w:style w:type="paragraph" w:styleId="CommentSubject">
    <w:name w:val="annotation subject"/>
    <w:basedOn w:val="CommentText"/>
    <w:next w:val="CommentText"/>
    <w:link w:val="CommentSubjectChar"/>
    <w:rsid w:val="003D557A"/>
    <w:rPr>
      <w:b/>
      <w:bCs/>
    </w:rPr>
  </w:style>
  <w:style w:type="character" w:customStyle="1" w:styleId="CommentSubjectChar">
    <w:name w:val="Comment Subject Char"/>
    <w:basedOn w:val="CommentTextChar"/>
    <w:link w:val="CommentSubject"/>
    <w:rsid w:val="003D557A"/>
    <w:rPr>
      <w:b/>
      <w:bCs/>
      <w:sz w:val="20"/>
      <w:szCs w:val="20"/>
    </w:rPr>
  </w:style>
  <w:style w:type="character" w:styleId="FollowedHyperlink">
    <w:name w:val="FollowedHyperlink"/>
    <w:basedOn w:val="DefaultParagraphFont"/>
    <w:rsid w:val="003D55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osf.io/dhg8u/" TargetMode="External"/><Relationship Id="rId26" Type="http://schemas.openxmlformats.org/officeDocument/2006/relationships/hyperlink" Target="https://doi.org/10.1016/S1082-3174(98)70004-2" TargetMode="External"/><Relationship Id="rId39" Type="http://schemas.openxmlformats.org/officeDocument/2006/relationships/hyperlink" Target="https://doi.org/10.1016/j.pain.2008.07.001" TargetMode="External"/><Relationship Id="rId21" Type="http://schemas.openxmlformats.org/officeDocument/2006/relationships/hyperlink" Target="https://doi.org/10.1016/j.pain.2014.09.026" TargetMode="External"/><Relationship Id="rId34" Type="http://schemas.openxmlformats.org/officeDocument/2006/relationships/hyperlink" Target="https://doi.org/10.3758/BF03199698" TargetMode="External"/><Relationship Id="rId42" Type="http://schemas.openxmlformats.org/officeDocument/2006/relationships/hyperlink" Target="https://doi.org/10.1186/1744-8069-10-18" TargetMode="External"/><Relationship Id="rId47" Type="http://schemas.openxmlformats.org/officeDocument/2006/relationships/hyperlink" Target="https://doi.org/10.1016/j.jpain.2006.09.003" TargetMode="External"/><Relationship Id="rId50" Type="http://schemas.openxmlformats.org/officeDocument/2006/relationships/hyperlink" Target="https://doi.org/10.1016/0361-9230(89)90050-6" TargetMode="External"/><Relationship Id="rId55" Type="http://schemas.openxmlformats.org/officeDocument/2006/relationships/fontTable" Target="fontTable.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pain.2008.02.012" TargetMode="External"/><Relationship Id="rId11" Type="http://schemas.microsoft.com/office/2016/09/relationships/commentsIds" Target="commentsIds.xml"/><Relationship Id="rId24" Type="http://schemas.openxmlformats.org/officeDocument/2006/relationships/hyperlink" Target="https://doi.org/10.1152/jappl.1962.17.6.1003" TargetMode="External"/><Relationship Id="rId32" Type="http://schemas.openxmlformats.org/officeDocument/2006/relationships/hyperlink" Target="https://doi.org/10.1038/s41598-018-24635-1" TargetMode="External"/><Relationship Id="rId37" Type="http://schemas.openxmlformats.org/officeDocument/2006/relationships/hyperlink" Target="https://doi.org/10.1002/ejp.1060" TargetMode="External"/><Relationship Id="rId40" Type="http://schemas.openxmlformats.org/officeDocument/2006/relationships/hyperlink" Target="https://doi.org/10.1016/0304-3959(75)90072-X" TargetMode="External"/><Relationship Id="rId45" Type="http://schemas.openxmlformats.org/officeDocument/2006/relationships/hyperlink" Target="https://doi.org/10.1126/science.aaf8933" TargetMode="External"/><Relationship Id="rId53"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github.com/Body-Pain-Perception-Lab/tgi-spinal/tree/Markdown-manuscript"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97/j.pain.0000000000002069" TargetMode="External"/><Relationship Id="rId27" Type="http://schemas.openxmlformats.org/officeDocument/2006/relationships/hyperlink" Target="https://doi.org/10.1126/science.8023144" TargetMode="External"/><Relationship Id="rId30" Type="http://schemas.openxmlformats.org/officeDocument/2006/relationships/hyperlink" Target="https://doi.org/10.1016/j.neubiorev.2019.11.017" TargetMode="External"/><Relationship Id="rId35" Type="http://schemas.openxmlformats.org/officeDocument/2006/relationships/hyperlink" Target="https://doi.org/10.1080/08990220220220131524" TargetMode="External"/><Relationship Id="rId43" Type="http://schemas.openxmlformats.org/officeDocument/2006/relationships/hyperlink" Target="https://doi.org/10.1371/journal.pone.0027075" TargetMode="External"/><Relationship Id="rId48" Type="http://schemas.openxmlformats.org/officeDocument/2006/relationships/hyperlink" Target="https://doi.org/10.1097/j.pain.0000000000000876" TargetMode="External"/><Relationship Id="rId56" Type="http://schemas.microsoft.com/office/2011/relationships/people" Target="people.xml"/><Relationship Id="rId8" Type="http://schemas.openxmlformats.org/officeDocument/2006/relationships/hyperlink" Target="mailto:francesca@cfin.au.dk" TargetMode="External"/><Relationship Id="rId51" Type="http://schemas.openxmlformats.org/officeDocument/2006/relationships/hyperlink" Target="https://doi.org/10.1038/nrn2947"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osf.io/4xcn5/" TargetMode="External"/><Relationship Id="rId25" Type="http://schemas.openxmlformats.org/officeDocument/2006/relationships/hyperlink" Target="https://doi.org/10.1016/j.pain.2004.12.014" TargetMode="External"/><Relationship Id="rId33" Type="http://schemas.openxmlformats.org/officeDocument/2006/relationships/hyperlink" Target="https://doi.org/10.1016/s1090-3801(02)00056-3" TargetMode="External"/><Relationship Id="rId38" Type="http://schemas.openxmlformats.org/officeDocument/2006/relationships/hyperlink" Target="https://doi.org/10.1016/j.pain.2007.12.001" TargetMode="External"/><Relationship Id="rId46" Type="http://schemas.openxmlformats.org/officeDocument/2006/relationships/hyperlink" Target="https://doi.org/10.1016/j.jpain.2004.02.094" TargetMode="External"/><Relationship Id="rId20" Type="http://schemas.openxmlformats.org/officeDocument/2006/relationships/hyperlink" Target="https://credit.niso.org" TargetMode="External"/><Relationship Id="rId41" Type="http://schemas.openxmlformats.org/officeDocument/2006/relationships/hyperlink" Target="https://doi.org/10.1002/cne.901720308"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j.neulet.2011.09.061" TargetMode="External"/><Relationship Id="rId28" Type="http://schemas.openxmlformats.org/officeDocument/2006/relationships/hyperlink" Target="https://doi.org/10.1038/384258a0" TargetMode="External"/><Relationship Id="rId36" Type="http://schemas.openxmlformats.org/officeDocument/2006/relationships/hyperlink" Target="https://doi.org/10.1002/neu.20081" TargetMode="External"/><Relationship Id="rId49" Type="http://schemas.openxmlformats.org/officeDocument/2006/relationships/hyperlink" Target="https://doi.org/10.1152/jn.00738.2010" TargetMode="External"/><Relationship Id="rId57" Type="http://schemas.openxmlformats.org/officeDocument/2006/relationships/theme" Target="theme/theme1.xml"/><Relationship Id="rId10" Type="http://schemas.microsoft.com/office/2011/relationships/commentsExtended" Target="commentsExtended.xml"/><Relationship Id="rId31" Type="http://schemas.openxmlformats.org/officeDocument/2006/relationships/hyperlink" Target="https://doi.org/10.1002/ana.25307" TargetMode="External"/><Relationship Id="rId44" Type="http://schemas.openxmlformats.org/officeDocument/2006/relationships/hyperlink" Target="https://doi.org/10.1016/j.cub.2015.02.055" TargetMode="External"/><Relationship Id="rId52" Type="http://schemas.openxmlformats.org/officeDocument/2006/relationships/hyperlink" Target="https://doi.org/10.1016/S0304-3959(99)00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6</Pages>
  <Words>7370</Words>
  <Characters>4201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4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3</cp:revision>
  <dcterms:created xsi:type="dcterms:W3CDTF">2023-08-07T08:11:00Z</dcterms:created>
  <dcterms:modified xsi:type="dcterms:W3CDTF">2023-08-07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